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9EE99C" w14:textId="1A74FCBC" w:rsidR="002677F3" w:rsidRPr="00802EBE" w:rsidRDefault="002677F3" w:rsidP="00802EBE">
      <w:pPr>
        <w:rPr>
          <w:noProof/>
          <w:szCs w:val="18"/>
        </w:rPr>
      </w:pPr>
      <w:r>
        <w:rPr>
          <w:noProof/>
          <w:lang w:val="en-NZ" w:eastAsia="en-NZ"/>
        </w:rPr>
        <w:drawing>
          <wp:inline distT="0" distB="0" distL="0" distR="0" wp14:anchorId="151083E7" wp14:editId="35A0F2F6">
            <wp:extent cx="2866445" cy="1310351"/>
            <wp:effectExtent l="0" t="0" r="0" b="4445"/>
            <wp:docPr id="13" name="Picture 13" descr="http://www.homedesigndll.pw/photo/22043/bed-sore-lawyers-pressure-sores-queens-long-island-ny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homedesigndll.pw/photo/22043/bed-sore-lawyers-pressure-sores-queens-long-island-ny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079" cy="13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C0C3E" w14:textId="1D002F54" w:rsidR="00802EBE" w:rsidRPr="00324383" w:rsidRDefault="00324383" w:rsidP="00324383">
      <w:pPr>
        <w:rPr>
          <w:b/>
          <w:bCs/>
          <w:iCs/>
          <w:noProof/>
          <w:szCs w:val="18"/>
        </w:rPr>
      </w:pPr>
      <w:r w:rsidRPr="00324383">
        <w:rPr>
          <w:b/>
          <w:bCs/>
          <w:iCs/>
          <w:szCs w:val="18"/>
        </w:rPr>
        <w:t>Fig.</w:t>
      </w:r>
      <w:r w:rsidR="002677F3" w:rsidRPr="00324383">
        <w:rPr>
          <w:b/>
          <w:bCs/>
          <w:iCs/>
          <w:szCs w:val="18"/>
        </w:rPr>
        <w:t xml:space="preserve"> </w:t>
      </w:r>
      <w:r w:rsidR="006253C0" w:rsidRPr="00324383">
        <w:rPr>
          <w:b/>
          <w:bCs/>
          <w:iCs/>
          <w:szCs w:val="18"/>
        </w:rPr>
        <w:t>1</w:t>
      </w:r>
      <w:r w:rsidR="00184A7A" w:rsidRPr="00324383">
        <w:rPr>
          <w:b/>
          <w:bCs/>
          <w:iCs/>
          <w:szCs w:val="18"/>
        </w:rPr>
        <w:t xml:space="preserve"> </w:t>
      </w:r>
      <w:r w:rsidR="000E5724" w:rsidRPr="00324383">
        <w:rPr>
          <w:iCs/>
          <w:szCs w:val="18"/>
        </w:rPr>
        <w:t>Pressure Sore Face Up [12</w:t>
      </w:r>
      <w:r w:rsidR="002677F3" w:rsidRPr="00324383">
        <w:rPr>
          <w:iCs/>
          <w:szCs w:val="18"/>
        </w:rPr>
        <w:t>]</w:t>
      </w:r>
    </w:p>
    <w:p w14:paraId="2EDB404B" w14:textId="77777777" w:rsidR="002677F3" w:rsidRDefault="002677F3" w:rsidP="002677F3">
      <w:pPr>
        <w:ind w:firstLine="720"/>
        <w:rPr>
          <w:noProof/>
          <w:szCs w:val="18"/>
        </w:rPr>
      </w:pPr>
    </w:p>
    <w:p w14:paraId="0562C315" w14:textId="3C554F09" w:rsidR="002F15C0" w:rsidRDefault="002F15C0">
      <w:pPr>
        <w:jc w:val="left"/>
        <w:rPr>
          <w:szCs w:val="18"/>
        </w:rPr>
      </w:pPr>
      <w:r>
        <w:rPr>
          <w:szCs w:val="18"/>
        </w:rPr>
        <w:br w:type="page"/>
      </w:r>
    </w:p>
    <w:p w14:paraId="2FC5EC8E" w14:textId="77777777" w:rsidR="00086691" w:rsidRDefault="00086691" w:rsidP="00E521B2">
      <w:pPr>
        <w:ind w:firstLine="720"/>
        <w:rPr>
          <w:szCs w:val="18"/>
        </w:rPr>
      </w:pPr>
    </w:p>
    <w:p w14:paraId="7543FFE3" w14:textId="26FCF04E" w:rsidR="00194938" w:rsidRDefault="0033105C" w:rsidP="002F15C0">
      <w:pPr>
        <w:ind w:firstLine="720"/>
      </w:pPr>
      <w:r w:rsidRPr="0033105C">
        <w:rPr>
          <w:szCs w:val="18"/>
        </w:rPr>
        <w:t xml:space="preserve"> </w:t>
      </w:r>
    </w:p>
    <w:p w14:paraId="1D0EACC4" w14:textId="509B9AA1" w:rsidR="004725DC" w:rsidRDefault="00D368F2" w:rsidP="00103E9E">
      <w:pPr>
        <w:ind w:firstLine="720"/>
      </w:pPr>
      <w:r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92B1B58" wp14:editId="1FA5F04A">
                <wp:simplePos x="0" y="0"/>
                <wp:positionH relativeFrom="column">
                  <wp:posOffset>1323975</wp:posOffset>
                </wp:positionH>
                <wp:positionV relativeFrom="paragraph">
                  <wp:posOffset>-163830</wp:posOffset>
                </wp:positionV>
                <wp:extent cx="2938780" cy="244665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8780" cy="244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CAC34" w14:textId="77777777" w:rsidR="00194938" w:rsidRDefault="00194938" w:rsidP="00D368F2"/>
                          <w:p w14:paraId="51DF66AA" w14:textId="457147B4" w:rsidR="00194938" w:rsidRDefault="00194938" w:rsidP="00D368F2">
                            <w:r w:rsidRPr="00194938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14312380" wp14:editId="48C7EA2F">
                                  <wp:extent cx="2748386" cy="1899138"/>
                                  <wp:effectExtent l="0" t="0" r="0" b="635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69032" cy="1913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D8989D" w14:textId="4DF5F7DB" w:rsidR="00194938" w:rsidRDefault="00194938" w:rsidP="00D368F2"/>
                          <w:p w14:paraId="590DA309" w14:textId="043F842A" w:rsidR="00194938" w:rsidRPr="00B9166A" w:rsidRDefault="00194938" w:rsidP="00D368F2">
                            <w:pPr>
                              <w:rPr>
                                <w:iCs/>
                              </w:rPr>
                            </w:pPr>
                            <w:r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</w:t>
                            </w:r>
                            <w:r w:rsidR="00B9166A"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.</w:t>
                            </w:r>
                            <w:r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 2</w:t>
                            </w:r>
                            <w:r w:rsidRPr="00B9166A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 w:rsidRPr="00B9166A">
                              <w:rPr>
                                <w:iCs/>
                              </w:rPr>
                              <w:t>System Archite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B1B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25pt;margin-top:-12.9pt;width:231.4pt;height:192.6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" stroked="f">
                <v:textbox>
                  <w:txbxContent>
                    <w:p w14:paraId="144CAC34" w14:textId="77777777" w:rsidR="00194938" w:rsidRDefault="00194938" w:rsidP="00D368F2"/>
                    <w:p w14:paraId="51DF66AA" w14:textId="457147B4" w:rsidR="00194938" w:rsidRDefault="00194938" w:rsidP="00D368F2">
                      <w:r w:rsidRPr="00194938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14312380" wp14:editId="48C7EA2F">
                            <wp:extent cx="2748386" cy="1899138"/>
                            <wp:effectExtent l="0" t="0" r="0" b="635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69032" cy="19134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D8989D" w14:textId="4DF5F7DB" w:rsidR="00194938" w:rsidRDefault="00194938" w:rsidP="00D368F2"/>
                    <w:p w14:paraId="590DA309" w14:textId="043F842A" w:rsidR="00194938" w:rsidRPr="00B9166A" w:rsidRDefault="00194938" w:rsidP="00D368F2">
                      <w:pPr>
                        <w:rPr>
                          <w:iCs/>
                        </w:rPr>
                      </w:pPr>
                      <w:r w:rsidRPr="00B9166A">
                        <w:rPr>
                          <w:b/>
                          <w:bCs/>
                          <w:iCs/>
                          <w:szCs w:val="18"/>
                        </w:rPr>
                        <w:t>Fig</w:t>
                      </w:r>
                      <w:r w:rsidR="00B9166A" w:rsidRPr="00B9166A">
                        <w:rPr>
                          <w:b/>
                          <w:bCs/>
                          <w:iCs/>
                          <w:szCs w:val="18"/>
                        </w:rPr>
                        <w:t>.</w:t>
                      </w:r>
                      <w:r w:rsidRPr="00B9166A">
                        <w:rPr>
                          <w:b/>
                          <w:bCs/>
                          <w:iCs/>
                          <w:szCs w:val="18"/>
                        </w:rPr>
                        <w:t xml:space="preserve"> 2</w:t>
                      </w:r>
                      <w:r w:rsidRPr="00B9166A">
                        <w:rPr>
                          <w:iCs/>
                          <w:szCs w:val="18"/>
                        </w:rPr>
                        <w:t xml:space="preserve"> </w:t>
                      </w:r>
                      <w:r w:rsidRPr="00B9166A">
                        <w:rPr>
                          <w:iCs/>
                        </w:rPr>
                        <w:t>System Architec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80F04" w14:textId="77777777" w:rsidR="00DB73F5" w:rsidRDefault="00DB73F5" w:rsidP="00D273C5">
      <w:pPr>
        <w:ind w:firstLine="720"/>
      </w:pPr>
    </w:p>
    <w:p w14:paraId="39A47775" w14:textId="77777777" w:rsidR="002F15C0" w:rsidRDefault="002F15C0">
      <w:pPr>
        <w:jc w:val="left"/>
      </w:pPr>
      <w:r>
        <w:br w:type="page"/>
      </w:r>
    </w:p>
    <w:p w14:paraId="4B47BDCD" w14:textId="77777777" w:rsidR="00D368F2" w:rsidRDefault="00D368F2" w:rsidP="006406C0">
      <w:pPr>
        <w:ind w:firstLine="720"/>
        <w:sectPr w:rsidR="00D368F2" w:rsidSect="00F21FFE">
          <w:footerReference w:type="even" r:id="rId10"/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65D5915C" w14:textId="293DE46C" w:rsidR="00D368F2" w:rsidRDefault="00D368F2">
      <w:pPr>
        <w:jc w:val="left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5A60D7E9" wp14:editId="1FB9FF03">
                <wp:simplePos x="0" y="0"/>
                <wp:positionH relativeFrom="margin">
                  <wp:posOffset>1155700</wp:posOffset>
                </wp:positionH>
                <wp:positionV relativeFrom="page">
                  <wp:posOffset>1104265</wp:posOffset>
                </wp:positionV>
                <wp:extent cx="2893060" cy="1855470"/>
                <wp:effectExtent l="0" t="0" r="254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3060" cy="1855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3664B7" w14:textId="77777777" w:rsidR="00D368F2" w:rsidRDefault="00D368F2" w:rsidP="00D368F2">
                            <w:pPr>
                              <w:jc w:val="center"/>
                            </w:pPr>
                          </w:p>
                          <w:p w14:paraId="3AC2A8B5" w14:textId="77777777" w:rsidR="00D368F2" w:rsidRDefault="00D368F2" w:rsidP="00D368F2">
                            <w:pPr>
                              <w:jc w:val="center"/>
                              <w:rPr>
                                <w:i/>
                                <w:szCs w:val="18"/>
                              </w:rPr>
                            </w:pPr>
                            <w:r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075C7623" wp14:editId="012CD07F">
                                  <wp:extent cx="2451489" cy="1352805"/>
                                  <wp:effectExtent l="0" t="0" r="6350" b="0"/>
                                  <wp:docPr id="43" name="Picture 43" descr="https://lh4.googleusercontent.com/6CbvDWIOHTxstwJUaa_P-7Bgc-bz76g5J7K6PF60bATpq5g0DVuaek1H89AA28EUhAlYAkzpIAXMofsKIbrikmGeWmST_lICcwg1QhctOpGuP_9hQeHf_jTO-4GcoHT9R75a33CP2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 descr="https://lh4.googleusercontent.com/6CbvDWIOHTxstwJUaa_P-7Bgc-bz76g5J7K6PF60bATpq5g0DVuaek1H89AA28EUhAlYAkzpIAXMofsKIbrikmGeWmST_lICcwg1QhctOpGuP_9hQeHf_jTO-4GcoHT9R75a33CP29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69000" cy="13624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CEF4A1" w14:textId="77777777" w:rsidR="00D368F2" w:rsidRDefault="00D368F2" w:rsidP="00D368F2">
                            <w:pPr>
                              <w:jc w:val="center"/>
                            </w:pPr>
                            <w:r w:rsidRPr="00086691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3</w:t>
                            </w:r>
                            <w:r>
                              <w:rPr>
                                <w:szCs w:val="18"/>
                              </w:rPr>
                              <w:t xml:space="preserve"> </w:t>
                            </w:r>
                            <w:r w:rsidRPr="004B0AB9">
                              <w:t>Velostat Resistance vs Pressure Graph</w:t>
                            </w:r>
                          </w:p>
                          <w:p w14:paraId="168BAC44" w14:textId="77777777" w:rsidR="00D368F2" w:rsidRDefault="00D368F2" w:rsidP="00D368F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0D7E9" id="_x0000_s1027" type="#_x0000_t202" style="position:absolute;margin-left:91pt;margin-top:86.95pt;width:227.8pt;height:146.1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" stroked="f">
                <v:textbox>
                  <w:txbxContent>
                    <w:p w14:paraId="4D3664B7" w14:textId="77777777" w:rsidR="00D368F2" w:rsidRDefault="00D368F2" w:rsidP="00D368F2">
                      <w:pPr>
                        <w:jc w:val="center"/>
                      </w:pPr>
                    </w:p>
                    <w:p w14:paraId="3AC2A8B5" w14:textId="77777777" w:rsidR="00D368F2" w:rsidRDefault="00D368F2" w:rsidP="00D368F2">
                      <w:pPr>
                        <w:jc w:val="center"/>
                        <w:rPr>
                          <w:i/>
                          <w:szCs w:val="18"/>
                        </w:rPr>
                      </w:pPr>
                      <w:r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075C7623" wp14:editId="012CD07F">
                            <wp:extent cx="2451489" cy="1352805"/>
                            <wp:effectExtent l="0" t="0" r="6350" b="0"/>
                            <wp:docPr id="43" name="Picture 43" descr="https://lh4.googleusercontent.com/6CbvDWIOHTxstwJUaa_P-7Bgc-bz76g5J7K6PF60bATpq5g0DVuaek1H89AA28EUhAlYAkzpIAXMofsKIbrikmGeWmST_lICcwg1QhctOpGuP_9hQeHf_jTO-4GcoHT9R75a33CP2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 descr="https://lh4.googleusercontent.com/6CbvDWIOHTxstwJUaa_P-7Bgc-bz76g5J7K6PF60bATpq5g0DVuaek1H89AA28EUhAlYAkzpIAXMofsKIbrikmGeWmST_lICcwg1QhctOpGuP_9hQeHf_jTO-4GcoHT9R75a33CP29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469000" cy="13624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CEF4A1" w14:textId="77777777" w:rsidR="00D368F2" w:rsidRDefault="00D368F2" w:rsidP="00D368F2">
                      <w:pPr>
                        <w:jc w:val="center"/>
                      </w:pPr>
                      <w:r w:rsidRPr="00086691">
                        <w:rPr>
                          <w:b/>
                          <w:bCs/>
                          <w:iCs/>
                          <w:szCs w:val="18"/>
                        </w:rPr>
                        <w:t>Fig. 3</w:t>
                      </w:r>
                      <w:r>
                        <w:rPr>
                          <w:szCs w:val="18"/>
                        </w:rPr>
                        <w:t xml:space="preserve"> </w:t>
                      </w:r>
                      <w:r w:rsidRPr="004B0AB9">
                        <w:t>Velostat Resistance vs Pressure Graph</w:t>
                      </w:r>
                    </w:p>
                    <w:p w14:paraId="168BAC44" w14:textId="77777777" w:rsidR="00D368F2" w:rsidRDefault="00D368F2" w:rsidP="00D368F2">
                      <w:pPr>
                        <w:jc w:val="center"/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646C151C" w14:textId="7D380EAB" w:rsidR="00D368F2" w:rsidRDefault="00D368F2">
      <w:pPr>
        <w:jc w:val="left"/>
      </w:pPr>
      <w:r w:rsidRPr="00501BF5">
        <w:rPr>
          <w:noProof/>
          <w:color w:val="000000"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3B031EE" wp14:editId="265EAFB9">
                <wp:simplePos x="0" y="0"/>
                <wp:positionH relativeFrom="margin">
                  <wp:posOffset>1606550</wp:posOffset>
                </wp:positionH>
                <wp:positionV relativeFrom="paragraph">
                  <wp:posOffset>159385</wp:posOffset>
                </wp:positionV>
                <wp:extent cx="2799080" cy="1790700"/>
                <wp:effectExtent l="0" t="0" r="127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08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8FE18" w14:textId="77777777" w:rsidR="00D368F2" w:rsidRDefault="00D368F2" w:rsidP="00D368F2">
                            <w:pPr>
                              <w:jc w:val="center"/>
                            </w:pPr>
                            <w:r w:rsidRPr="00C05F40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64861168" wp14:editId="0656B893">
                                  <wp:extent cx="2607310" cy="1412821"/>
                                  <wp:effectExtent l="0" t="0" r="254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7310" cy="14128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38C825" w14:textId="77777777" w:rsidR="00D368F2" w:rsidRDefault="00D368F2" w:rsidP="00D368F2">
                            <w:pPr>
                              <w:ind w:left="28"/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0462FCBA" w14:textId="77777777" w:rsidR="00D368F2" w:rsidRDefault="00D368F2" w:rsidP="00D368F2">
                            <w:pPr>
                              <w:ind w:left="28"/>
                              <w:jc w:val="left"/>
                            </w:pPr>
                            <w:r w:rsidRPr="00086691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4</w:t>
                            </w:r>
                            <w:r>
                              <w:rPr>
                                <w:szCs w:val="18"/>
                              </w:rPr>
                              <w:t xml:space="preserve"> Three layered FSR design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031EE" id="_x0000_s1028" type="#_x0000_t202" style="position:absolute;margin-left:126.5pt;margin-top:12.55pt;width:220.4pt;height:141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" stroked="f">
                <v:textbox>
                  <w:txbxContent>
                    <w:p w14:paraId="48F8FE18" w14:textId="77777777" w:rsidR="00D368F2" w:rsidRDefault="00D368F2" w:rsidP="00D368F2">
                      <w:pPr>
                        <w:jc w:val="center"/>
                      </w:pPr>
                      <w:r w:rsidRPr="00C05F40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64861168" wp14:editId="0656B893">
                            <wp:extent cx="2607310" cy="1412821"/>
                            <wp:effectExtent l="0" t="0" r="254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7310" cy="14128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38C825" w14:textId="77777777" w:rsidR="00D368F2" w:rsidRDefault="00D368F2" w:rsidP="00D368F2">
                      <w:pPr>
                        <w:ind w:left="28"/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0462FCBA" w14:textId="77777777" w:rsidR="00D368F2" w:rsidRDefault="00D368F2" w:rsidP="00D368F2">
                      <w:pPr>
                        <w:ind w:left="28"/>
                        <w:jc w:val="left"/>
                      </w:pPr>
                      <w:r w:rsidRPr="00086691">
                        <w:rPr>
                          <w:b/>
                          <w:bCs/>
                          <w:iCs/>
                          <w:szCs w:val="18"/>
                        </w:rPr>
                        <w:t>Fig. 4</w:t>
                      </w:r>
                      <w:r>
                        <w:rPr>
                          <w:szCs w:val="18"/>
                        </w:rPr>
                        <w:t xml:space="preserve"> Three layered FSR design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495B2721" w14:textId="77777777" w:rsidR="00D368F2" w:rsidRDefault="00D368F2">
      <w:pPr>
        <w:jc w:val="left"/>
      </w:pPr>
    </w:p>
    <w:p w14:paraId="1E8A697F" w14:textId="4B176C53" w:rsidR="00D368F2" w:rsidRDefault="00D368F2">
      <w:pPr>
        <w:jc w:val="left"/>
      </w:pPr>
      <w:r w:rsidRPr="00B103E8">
        <w:rPr>
          <w:noProof/>
          <w:sz w:val="24"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9621089" wp14:editId="6571F13B">
                <wp:simplePos x="0" y="0"/>
                <wp:positionH relativeFrom="column">
                  <wp:posOffset>1428750</wp:posOffset>
                </wp:positionH>
                <wp:positionV relativeFrom="page">
                  <wp:posOffset>1385570</wp:posOffset>
                </wp:positionV>
                <wp:extent cx="2849245" cy="3354070"/>
                <wp:effectExtent l="0" t="0" r="825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245" cy="335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DE4F5" w14:textId="77777777" w:rsidR="00D368F2" w:rsidRDefault="00D368F2" w:rsidP="00D368F2">
                            <w:pPr>
                              <w:jc w:val="center"/>
                            </w:pPr>
                            <w:r w:rsidRPr="00F71943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254E726E" wp14:editId="4D88A546">
                                  <wp:extent cx="2315531" cy="3091107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34329" cy="3116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D457135" w14:textId="77777777" w:rsidR="00D368F2" w:rsidRPr="00E1647F" w:rsidRDefault="00D368F2" w:rsidP="00D368F2">
                            <w:pPr>
                              <w:pStyle w:val="FootnoteText"/>
                              <w:jc w:val="center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E1647F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5</w:t>
                            </w:r>
                            <w:r w:rsidRPr="00E1647F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 w:rsidRPr="00E1647F">
                              <w:rPr>
                                <w:iCs/>
                                <w:szCs w:val="16"/>
                              </w:rPr>
                              <w:t>Sensor topology with heat map</w:t>
                            </w:r>
                          </w:p>
                          <w:p w14:paraId="5C14CECD" w14:textId="77777777" w:rsidR="00D368F2" w:rsidRDefault="00D368F2" w:rsidP="00D368F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21089" id="_x0000_s1029" type="#_x0000_t202" style="position:absolute;margin-left:112.5pt;margin-top:109.1pt;width:224.35pt;height:264.1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" stroked="f">
                <v:textbox>
                  <w:txbxContent>
                    <w:p w14:paraId="3EFDE4F5" w14:textId="77777777" w:rsidR="00D368F2" w:rsidRDefault="00D368F2" w:rsidP="00D368F2">
                      <w:pPr>
                        <w:jc w:val="center"/>
                      </w:pPr>
                      <w:r w:rsidRPr="00F71943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254E726E" wp14:editId="4D88A546">
                            <wp:extent cx="2315531" cy="3091107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34329" cy="3116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D457135" w14:textId="77777777" w:rsidR="00D368F2" w:rsidRPr="00E1647F" w:rsidRDefault="00D368F2" w:rsidP="00D368F2">
                      <w:pPr>
                        <w:pStyle w:val="FootnoteText"/>
                        <w:jc w:val="center"/>
                        <w:rPr>
                          <w:iCs/>
                          <w:sz w:val="16"/>
                          <w:szCs w:val="16"/>
                        </w:rPr>
                      </w:pPr>
                      <w:r w:rsidRPr="00E1647F">
                        <w:rPr>
                          <w:b/>
                          <w:bCs/>
                          <w:iCs/>
                          <w:szCs w:val="18"/>
                        </w:rPr>
                        <w:t>Fig. 5</w:t>
                      </w:r>
                      <w:r w:rsidRPr="00E1647F">
                        <w:rPr>
                          <w:iCs/>
                          <w:szCs w:val="18"/>
                        </w:rPr>
                        <w:t xml:space="preserve"> </w:t>
                      </w:r>
                      <w:r w:rsidRPr="00E1647F">
                        <w:rPr>
                          <w:iCs/>
                          <w:szCs w:val="16"/>
                        </w:rPr>
                        <w:t>Sensor topology with heat map</w:t>
                      </w:r>
                    </w:p>
                    <w:p w14:paraId="5C14CECD" w14:textId="77777777" w:rsidR="00D368F2" w:rsidRDefault="00D368F2" w:rsidP="00D368F2">
                      <w:pPr>
                        <w:jc w:val="center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br w:type="page"/>
      </w:r>
    </w:p>
    <w:p w14:paraId="781287CB" w14:textId="3D4D6874" w:rsidR="00D368F2" w:rsidRDefault="00D368F2">
      <w:pPr>
        <w:jc w:val="left"/>
      </w:pPr>
      <w:r w:rsidRPr="00863491">
        <w:rPr>
          <w:noProof/>
          <w:sz w:val="16"/>
          <w:szCs w:val="16"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B28F316" wp14:editId="0126A8D2">
                <wp:simplePos x="0" y="0"/>
                <wp:positionH relativeFrom="margin">
                  <wp:posOffset>1441450</wp:posOffset>
                </wp:positionH>
                <wp:positionV relativeFrom="page">
                  <wp:posOffset>907415</wp:posOffset>
                </wp:positionV>
                <wp:extent cx="2790825" cy="2135505"/>
                <wp:effectExtent l="0" t="0" r="9525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825" cy="2135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06796" w14:textId="77777777" w:rsidR="00D368F2" w:rsidRDefault="00D368F2" w:rsidP="00D368F2">
                            <w:r w:rsidRPr="00863491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4B634CE6" wp14:editId="3B89E06F">
                                  <wp:extent cx="2665091" cy="1862919"/>
                                  <wp:effectExtent l="0" t="0" r="2540" b="4445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6752" cy="18710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6C2D49D" w14:textId="77777777" w:rsidR="00D368F2" w:rsidRPr="00863491" w:rsidRDefault="00D368F2" w:rsidP="00D368F2">
                            <w:r>
                              <w:rPr>
                                <w:b/>
                                <w:bCs/>
                              </w:rPr>
                              <w:t xml:space="preserve">Fig. 6 </w:t>
                            </w:r>
                            <w:r>
                              <w:t>Mat constr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28F316" id="_x0000_s1030" type="#_x0000_t202" style="position:absolute;margin-left:113.5pt;margin-top:71.45pt;width:219.75pt;height:168.1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" stroked="f">
                <v:textbox>
                  <w:txbxContent>
                    <w:p w14:paraId="79F06796" w14:textId="77777777" w:rsidR="00D368F2" w:rsidRDefault="00D368F2" w:rsidP="00D368F2">
                      <w:r w:rsidRPr="00863491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4B634CE6" wp14:editId="3B89E06F">
                            <wp:extent cx="2665091" cy="1862919"/>
                            <wp:effectExtent l="0" t="0" r="2540" b="4445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6752" cy="18710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6C2D49D" w14:textId="77777777" w:rsidR="00D368F2" w:rsidRPr="00863491" w:rsidRDefault="00D368F2" w:rsidP="00D368F2">
                      <w:r>
                        <w:rPr>
                          <w:b/>
                          <w:bCs/>
                        </w:rPr>
                        <w:t xml:space="preserve">Fig. 6 </w:t>
                      </w:r>
                      <w:r>
                        <w:t>Mat construction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4F795621" w14:textId="579FE643" w:rsidR="00D368F2" w:rsidRDefault="00D368F2">
      <w:pPr>
        <w:jc w:val="left"/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79001E1C" wp14:editId="51E21F8C">
                <wp:simplePos x="0" y="0"/>
                <wp:positionH relativeFrom="margin">
                  <wp:posOffset>1409700</wp:posOffset>
                </wp:positionH>
                <wp:positionV relativeFrom="paragraph">
                  <wp:posOffset>400685</wp:posOffset>
                </wp:positionV>
                <wp:extent cx="2900045" cy="21031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0045" cy="2103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A21CD" w14:textId="77777777" w:rsidR="00D368F2" w:rsidRDefault="00D368F2" w:rsidP="00D368F2">
                            <w:r w:rsidRPr="001043C8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47930D5E" wp14:editId="6F74AAA2">
                                  <wp:extent cx="2708275" cy="1714352"/>
                                  <wp:effectExtent l="0" t="0" r="0" b="63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08275" cy="171435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1FB24E" w14:textId="77777777" w:rsidR="00D368F2" w:rsidRPr="00863491" w:rsidRDefault="00D368F2" w:rsidP="00D368F2">
                            <w:pPr>
                              <w:pStyle w:val="Caption"/>
                              <w:ind w:left="0"/>
                              <w:jc w:val="left"/>
                              <w:rPr>
                                <w:i w:val="0"/>
                                <w:iCs/>
                                <w:color w:val="000000"/>
                                <w:sz w:val="20"/>
                              </w:rPr>
                            </w:pPr>
                            <w:r w:rsidRPr="00863491">
                              <w:rPr>
                                <w:b/>
                                <w:bCs/>
                                <w:i w:val="0"/>
                                <w:iCs/>
                                <w:sz w:val="20"/>
                              </w:rPr>
                              <w:t>Fig. 7</w:t>
                            </w:r>
                            <w:r w:rsidRPr="00863491">
                              <w:rPr>
                                <w:i w:val="0"/>
                                <w:iCs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iCs/>
                                <w:sz w:val="20"/>
                              </w:rPr>
                              <w:t>Connection diagram</w:t>
                            </w:r>
                          </w:p>
                          <w:p w14:paraId="0408257E" w14:textId="77777777" w:rsidR="00D368F2" w:rsidRDefault="00D368F2" w:rsidP="00D36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001E1C" id="_x0000_s1031" type="#_x0000_t202" style="position:absolute;margin-left:111pt;margin-top:31.55pt;width:228.35pt;height:165.6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" stroked="f">
                <v:textbox>
                  <w:txbxContent>
                    <w:p w14:paraId="7CEA21CD" w14:textId="77777777" w:rsidR="00D368F2" w:rsidRDefault="00D368F2" w:rsidP="00D368F2">
                      <w:r w:rsidRPr="001043C8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47930D5E" wp14:editId="6F74AAA2">
                            <wp:extent cx="2708275" cy="1714352"/>
                            <wp:effectExtent l="0" t="0" r="0" b="63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08275" cy="171435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1FB24E" w14:textId="77777777" w:rsidR="00D368F2" w:rsidRPr="00863491" w:rsidRDefault="00D368F2" w:rsidP="00D368F2">
                      <w:pPr>
                        <w:pStyle w:val="Caption"/>
                        <w:ind w:left="0"/>
                        <w:jc w:val="left"/>
                        <w:rPr>
                          <w:i w:val="0"/>
                          <w:iCs/>
                          <w:color w:val="000000"/>
                          <w:sz w:val="20"/>
                        </w:rPr>
                      </w:pPr>
                      <w:r w:rsidRPr="00863491">
                        <w:rPr>
                          <w:b/>
                          <w:bCs/>
                          <w:i w:val="0"/>
                          <w:iCs/>
                          <w:sz w:val="20"/>
                        </w:rPr>
                        <w:t>Fig. 7</w:t>
                      </w:r>
                      <w:r w:rsidRPr="00863491">
                        <w:rPr>
                          <w:i w:val="0"/>
                          <w:iCs/>
                          <w:sz w:val="20"/>
                        </w:rPr>
                        <w:t xml:space="preserve"> </w:t>
                      </w:r>
                      <w:r>
                        <w:rPr>
                          <w:i w:val="0"/>
                          <w:iCs/>
                          <w:sz w:val="20"/>
                        </w:rPr>
                        <w:t>Connection diagram</w:t>
                      </w:r>
                    </w:p>
                    <w:p w14:paraId="0408257E" w14:textId="77777777" w:rsidR="00D368F2" w:rsidRDefault="00D368F2" w:rsidP="00D368F2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66C072B6" w14:textId="77777777" w:rsidR="00F21FFE" w:rsidRDefault="00F21FFE" w:rsidP="001043C8">
      <w:pPr>
        <w:ind w:firstLine="709"/>
        <w:rPr>
          <w:color w:val="000000"/>
        </w:rPr>
        <w:sectPr w:rsidR="00F21FFE" w:rsidSect="00F21FFE"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20D456D9" w14:textId="05654C64" w:rsidR="00F21FFE" w:rsidRDefault="00F21FFE" w:rsidP="001043C8">
      <w:pPr>
        <w:ind w:firstLine="709"/>
        <w:rPr>
          <w:color w:val="000000"/>
        </w:rPr>
      </w:pPr>
      <w:r w:rsidRPr="00101AFF">
        <w:rPr>
          <w:noProof/>
          <w:szCs w:val="18"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1A303E9E" wp14:editId="47DF0645">
                <wp:simplePos x="0" y="0"/>
                <wp:positionH relativeFrom="margin">
                  <wp:posOffset>0</wp:posOffset>
                </wp:positionH>
                <wp:positionV relativeFrom="page">
                  <wp:posOffset>1091565</wp:posOffset>
                </wp:positionV>
                <wp:extent cx="2860675" cy="1631950"/>
                <wp:effectExtent l="0" t="0" r="0" b="63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0675" cy="163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28E48" w14:textId="77777777" w:rsidR="00F21FFE" w:rsidRDefault="00F21FFE" w:rsidP="00F21FFE">
                            <w:r w:rsidRPr="005A7EAC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341AAE38" wp14:editId="7E9A6D70">
                                  <wp:extent cx="2660650" cy="1365250"/>
                                  <wp:effectExtent l="0" t="0" r="635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0650" cy="1365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9939EB" w14:textId="77777777" w:rsidR="00F21FFE" w:rsidRDefault="00F21FFE" w:rsidP="00F21FFE">
                            <w:r>
                              <w:t>Figure 8: Bread-boarding and final PCB</w:t>
                            </w:r>
                          </w:p>
                          <w:p w14:paraId="124FDD71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CEEEF47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55E2540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57C7D367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2805F761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07EFF95E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C3E364F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9B64028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7FC7EEA2" w14:textId="77777777" w:rsidR="00F21FFE" w:rsidRPr="004D5AA0" w:rsidRDefault="00F21FFE" w:rsidP="00F21FFE">
                            <w:pPr>
                              <w:jc w:val="left"/>
                              <w:rPr>
                                <w:iCs/>
                              </w:rPr>
                            </w:pPr>
                            <w:r w:rsidRPr="004D5AA0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8</w:t>
                            </w:r>
                            <w:r w:rsidRPr="004D5AA0">
                              <w:rPr>
                                <w:iCs/>
                                <w:szCs w:val="18"/>
                              </w:rPr>
                              <w:t xml:space="preserve"> Bread boarding and PC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03E9E" id="_x0000_s1032" type="#_x0000_t202" style="position:absolute;left:0;text-align:left;margin-left:0;margin-top:85.95pt;width:225.25pt;height:128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" stroked="f">
                <v:textbox>
                  <w:txbxContent>
                    <w:p w14:paraId="52828E48" w14:textId="77777777" w:rsidR="00F21FFE" w:rsidRDefault="00F21FFE" w:rsidP="00F21FFE">
                      <w:r w:rsidRPr="005A7EAC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341AAE38" wp14:editId="7E9A6D70">
                            <wp:extent cx="2660650" cy="1365250"/>
                            <wp:effectExtent l="0" t="0" r="635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0650" cy="1365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9939EB" w14:textId="77777777" w:rsidR="00F21FFE" w:rsidRDefault="00F21FFE" w:rsidP="00F21FFE">
                      <w:r>
                        <w:t>Figure 8: Bread-boarding and final PCB</w:t>
                      </w:r>
                    </w:p>
                    <w:p w14:paraId="124FDD71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CEEEF47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55E2540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57C7D367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2805F761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07EFF95E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C3E364F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9B64028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7FC7EEA2" w14:textId="77777777" w:rsidR="00F21FFE" w:rsidRPr="004D5AA0" w:rsidRDefault="00F21FFE" w:rsidP="00F21FFE">
                      <w:pPr>
                        <w:jc w:val="left"/>
                        <w:rPr>
                          <w:iCs/>
                        </w:rPr>
                      </w:pPr>
                      <w:r w:rsidRPr="004D5AA0">
                        <w:rPr>
                          <w:b/>
                          <w:bCs/>
                          <w:iCs/>
                          <w:szCs w:val="18"/>
                        </w:rPr>
                        <w:t>Fig. 8</w:t>
                      </w:r>
                      <w:r w:rsidRPr="004D5AA0">
                        <w:rPr>
                          <w:iCs/>
                          <w:szCs w:val="18"/>
                        </w:rPr>
                        <w:t xml:space="preserve"> Bread boarding and PCB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72AA82EF" w14:textId="77777777" w:rsidR="00F21FFE" w:rsidRDefault="00F21FFE" w:rsidP="00E33D7C">
      <w:pPr>
        <w:ind w:firstLine="720"/>
        <w:rPr>
          <w:szCs w:val="16"/>
        </w:rPr>
      </w:pPr>
    </w:p>
    <w:p w14:paraId="126E02F0" w14:textId="77777777" w:rsidR="00F21FFE" w:rsidRDefault="00F21FFE" w:rsidP="00E33D7C">
      <w:pPr>
        <w:ind w:firstLine="720"/>
        <w:rPr>
          <w:szCs w:val="16"/>
        </w:rPr>
      </w:pPr>
    </w:p>
    <w:p w14:paraId="21736B42" w14:textId="77777777" w:rsidR="00F21FFE" w:rsidRDefault="00F21FFE" w:rsidP="00E33D7C">
      <w:pPr>
        <w:ind w:firstLine="720"/>
        <w:rPr>
          <w:szCs w:val="16"/>
        </w:rPr>
      </w:pPr>
    </w:p>
    <w:p w14:paraId="63E6940C" w14:textId="77777777" w:rsidR="00F21FFE" w:rsidRDefault="00F21FFE" w:rsidP="00E33D7C">
      <w:pPr>
        <w:ind w:firstLine="720"/>
        <w:rPr>
          <w:szCs w:val="16"/>
        </w:rPr>
      </w:pPr>
    </w:p>
    <w:p w14:paraId="1FCA7EBB" w14:textId="77777777" w:rsidR="00F21FFE" w:rsidRDefault="00F21FFE" w:rsidP="00E33D7C">
      <w:pPr>
        <w:ind w:firstLine="720"/>
        <w:rPr>
          <w:szCs w:val="16"/>
        </w:rPr>
      </w:pPr>
    </w:p>
    <w:p w14:paraId="366C94C4" w14:textId="77777777" w:rsidR="00F21FFE" w:rsidRDefault="00F21FFE" w:rsidP="00E33D7C">
      <w:pPr>
        <w:ind w:firstLine="720"/>
        <w:rPr>
          <w:szCs w:val="16"/>
        </w:rPr>
      </w:pPr>
    </w:p>
    <w:p w14:paraId="7E93EBF4" w14:textId="77777777" w:rsidR="00F21FFE" w:rsidRDefault="00F21FFE" w:rsidP="00E33D7C">
      <w:pPr>
        <w:ind w:firstLine="720"/>
        <w:rPr>
          <w:szCs w:val="16"/>
        </w:rPr>
      </w:pPr>
    </w:p>
    <w:p w14:paraId="0BCFFE28" w14:textId="77777777" w:rsidR="00F21FFE" w:rsidRDefault="00F21FFE" w:rsidP="00E33D7C">
      <w:pPr>
        <w:ind w:firstLine="720"/>
        <w:rPr>
          <w:szCs w:val="16"/>
        </w:rPr>
      </w:pPr>
    </w:p>
    <w:p w14:paraId="45560A97" w14:textId="77777777" w:rsidR="00F21FFE" w:rsidRDefault="00F21FFE" w:rsidP="00E33D7C">
      <w:pPr>
        <w:ind w:firstLine="720"/>
        <w:rPr>
          <w:szCs w:val="16"/>
        </w:rPr>
      </w:pPr>
    </w:p>
    <w:p w14:paraId="10E11654" w14:textId="77777777" w:rsidR="00F21FFE" w:rsidRDefault="00F21FFE" w:rsidP="00E33D7C">
      <w:pPr>
        <w:ind w:firstLine="720"/>
        <w:rPr>
          <w:szCs w:val="16"/>
        </w:rPr>
      </w:pPr>
    </w:p>
    <w:p w14:paraId="26225555" w14:textId="77777777" w:rsidR="00F21FFE" w:rsidRDefault="00F21FFE" w:rsidP="00E33D7C">
      <w:pPr>
        <w:ind w:firstLine="720"/>
        <w:rPr>
          <w:szCs w:val="16"/>
        </w:rPr>
      </w:pPr>
    </w:p>
    <w:p w14:paraId="0E3055EE" w14:textId="77777777" w:rsidR="00F21FFE" w:rsidRDefault="00F21FFE" w:rsidP="00E33D7C">
      <w:pPr>
        <w:ind w:firstLine="720"/>
        <w:rPr>
          <w:szCs w:val="16"/>
        </w:rPr>
      </w:pPr>
    </w:p>
    <w:p w14:paraId="6F5D39D7" w14:textId="77777777" w:rsidR="00F21FFE" w:rsidRDefault="00F21FFE" w:rsidP="00E33D7C">
      <w:pPr>
        <w:ind w:firstLine="720"/>
        <w:rPr>
          <w:szCs w:val="16"/>
        </w:rPr>
      </w:pPr>
    </w:p>
    <w:p w14:paraId="6680D7A7" w14:textId="77777777" w:rsidR="00F21FFE" w:rsidRDefault="00F21FFE" w:rsidP="00E33D7C">
      <w:pPr>
        <w:ind w:firstLine="720"/>
        <w:rPr>
          <w:szCs w:val="16"/>
        </w:rPr>
      </w:pPr>
    </w:p>
    <w:p w14:paraId="77DE06E5" w14:textId="77777777" w:rsidR="00F21FFE" w:rsidRDefault="00F21FFE" w:rsidP="00E33D7C">
      <w:pPr>
        <w:ind w:firstLine="720"/>
        <w:rPr>
          <w:szCs w:val="16"/>
        </w:rPr>
      </w:pPr>
    </w:p>
    <w:p w14:paraId="1BBB683E" w14:textId="77777777" w:rsidR="00F21FFE" w:rsidRDefault="00F21FFE" w:rsidP="00E33D7C">
      <w:pPr>
        <w:ind w:firstLine="720"/>
        <w:rPr>
          <w:szCs w:val="16"/>
        </w:rPr>
      </w:pPr>
    </w:p>
    <w:p w14:paraId="7F9ADF79" w14:textId="0C4FA1DF" w:rsidR="00F21FFE" w:rsidRDefault="00F21FFE">
      <w:pPr>
        <w:jc w:val="left"/>
        <w:rPr>
          <w:szCs w:val="16"/>
        </w:rPr>
      </w:pPr>
      <w:r>
        <w:rPr>
          <w:szCs w:val="16"/>
        </w:rPr>
        <w:br w:type="page"/>
      </w:r>
    </w:p>
    <w:p w14:paraId="66019AE3" w14:textId="1056842B" w:rsidR="00F21FFE" w:rsidRDefault="00F21FFE" w:rsidP="00E33D7C">
      <w:pPr>
        <w:ind w:firstLine="720"/>
        <w:rPr>
          <w:szCs w:val="16"/>
        </w:rPr>
      </w:pPr>
      <w:r>
        <w:rPr>
          <w:noProof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621927EE" wp14:editId="7A1DCC25">
                <wp:simplePos x="0" y="0"/>
                <wp:positionH relativeFrom="margin">
                  <wp:posOffset>0</wp:posOffset>
                </wp:positionH>
                <wp:positionV relativeFrom="page">
                  <wp:posOffset>1091565</wp:posOffset>
                </wp:positionV>
                <wp:extent cx="2837815" cy="2569210"/>
                <wp:effectExtent l="0" t="0" r="635" b="254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7815" cy="2569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536B6A" w14:textId="77777777" w:rsidR="00F21FFE" w:rsidRDefault="00F21FFE" w:rsidP="00F21FFE">
                            <w:bookmarkStart w:id="0" w:name="_GoBack"/>
                            <w:r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23CC9C8E" wp14:editId="7B9EA616">
                                  <wp:extent cx="2681492" cy="2306119"/>
                                  <wp:effectExtent l="0" t="0" r="508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b="1668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51144" cy="2366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4CCFCC" w14:textId="77777777" w:rsidR="00F21FFE" w:rsidRPr="001A458D" w:rsidRDefault="00F21FFE" w:rsidP="00F21FFE">
                            <w:pPr>
                              <w:rPr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1A458D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Fig. 9 </w:t>
                            </w:r>
                            <w:r w:rsidRPr="001A458D">
                              <w:rPr>
                                <w:iCs/>
                                <w:szCs w:val="18"/>
                              </w:rPr>
                              <w:t>Pressure</w:t>
                            </w:r>
                            <w:r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szCs w:val="16"/>
                              </w:rPr>
                              <w:t>Sensor mat prototype</w:t>
                            </w:r>
                            <w:r w:rsidRPr="001A458D">
                              <w:rPr>
                                <w:iCs/>
                                <w:szCs w:val="16"/>
                              </w:rPr>
                              <w:t xml:space="preserve"> </w:t>
                            </w:r>
                            <w:r w:rsidRPr="001A458D">
                              <w:rPr>
                                <w:b/>
                                <w:bCs/>
                                <w:iCs/>
                                <w:szCs w:val="16"/>
                              </w:rPr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927EE" id="_x0000_s1033" type="#_x0000_t202" style="position:absolute;left:0;text-align:left;margin-left:0;margin-top:85.95pt;width:223.45pt;height:202.3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" stroked="f">
                <v:textbox>
                  <w:txbxContent>
                    <w:p w14:paraId="7F536B6A" w14:textId="77777777" w:rsidR="00F21FFE" w:rsidRDefault="00F21FFE" w:rsidP="00F21FFE">
                      <w:bookmarkStart w:id="1" w:name="_GoBack"/>
                      <w:r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23CC9C8E" wp14:editId="7B9EA616">
                            <wp:extent cx="2681492" cy="2306119"/>
                            <wp:effectExtent l="0" t="0" r="508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b="1668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51144" cy="2366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cx="http://schemas.microsoft.com/office/drawing/2014/chartex" xmlns:cx1="http://schemas.microsoft.com/office/drawing/2015/9/8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4CCFCC" w14:textId="77777777" w:rsidR="00F21FFE" w:rsidRPr="001A458D" w:rsidRDefault="00F21FFE" w:rsidP="00F21FFE">
                      <w:pPr>
                        <w:rPr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1A458D">
                        <w:rPr>
                          <w:b/>
                          <w:bCs/>
                          <w:iCs/>
                          <w:szCs w:val="18"/>
                        </w:rPr>
                        <w:t xml:space="preserve">Fig. 9 </w:t>
                      </w:r>
                      <w:r w:rsidRPr="001A458D">
                        <w:rPr>
                          <w:iCs/>
                          <w:szCs w:val="18"/>
                        </w:rPr>
                        <w:t>Pressure</w:t>
                      </w:r>
                      <w:r>
                        <w:rPr>
                          <w:b/>
                          <w:bCs/>
                          <w:iCs/>
                          <w:szCs w:val="18"/>
                        </w:rPr>
                        <w:t xml:space="preserve"> </w:t>
                      </w:r>
                      <w:r>
                        <w:rPr>
                          <w:iCs/>
                          <w:szCs w:val="16"/>
                        </w:rPr>
                        <w:t>Sensor mat prototype</w:t>
                      </w:r>
                      <w:r w:rsidRPr="001A458D">
                        <w:rPr>
                          <w:iCs/>
                          <w:szCs w:val="16"/>
                        </w:rPr>
                        <w:t xml:space="preserve"> </w:t>
                      </w:r>
                      <w:r w:rsidRPr="001A458D">
                        <w:rPr>
                          <w:b/>
                          <w:bCs/>
                          <w:iCs/>
                          <w:szCs w:val="16"/>
                        </w:rPr>
                        <w:t xml:space="preserve"> </w:t>
                      </w:r>
                      <w:bookmarkEnd w:id="1"/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737C13B3" w14:textId="77777777" w:rsidR="00F21FFE" w:rsidRDefault="00F21FFE" w:rsidP="00E33D7C">
      <w:pPr>
        <w:ind w:firstLine="720"/>
        <w:rPr>
          <w:szCs w:val="16"/>
        </w:rPr>
      </w:pPr>
    </w:p>
    <w:p w14:paraId="7A0CA5D9" w14:textId="77777777" w:rsidR="00F21FFE" w:rsidRDefault="00F21FFE" w:rsidP="00E33D7C">
      <w:pPr>
        <w:ind w:firstLine="720"/>
        <w:rPr>
          <w:szCs w:val="16"/>
        </w:rPr>
      </w:pPr>
    </w:p>
    <w:p w14:paraId="52435E5B" w14:textId="77777777" w:rsidR="00F21FFE" w:rsidRDefault="00F21FFE" w:rsidP="00E33D7C">
      <w:pPr>
        <w:ind w:firstLine="720"/>
        <w:rPr>
          <w:szCs w:val="16"/>
        </w:rPr>
      </w:pPr>
    </w:p>
    <w:p w14:paraId="7D87B1E1" w14:textId="77777777" w:rsidR="00F21FFE" w:rsidRDefault="00F21FFE" w:rsidP="00E33D7C">
      <w:pPr>
        <w:ind w:firstLine="720"/>
        <w:rPr>
          <w:szCs w:val="16"/>
        </w:rPr>
      </w:pPr>
    </w:p>
    <w:p w14:paraId="122EEFE7" w14:textId="77777777" w:rsidR="00F12000" w:rsidRDefault="00F12000" w:rsidP="005A05C7">
      <w:pPr>
        <w:ind w:firstLine="720"/>
      </w:pPr>
    </w:p>
    <w:p w14:paraId="20EB6B2B" w14:textId="77777777" w:rsidR="00F21FFE" w:rsidRDefault="00F21FFE" w:rsidP="001A4E9A">
      <w:pPr>
        <w:ind w:firstLine="720"/>
      </w:pPr>
    </w:p>
    <w:p w14:paraId="027B0599" w14:textId="77777777" w:rsidR="00F21FFE" w:rsidRDefault="00F21FFE" w:rsidP="001A4E9A">
      <w:pPr>
        <w:ind w:firstLine="720"/>
      </w:pPr>
    </w:p>
    <w:p w14:paraId="4492822B" w14:textId="77777777" w:rsidR="00F21FFE" w:rsidRDefault="00F21FFE" w:rsidP="001A4E9A">
      <w:pPr>
        <w:ind w:firstLine="720"/>
      </w:pPr>
    </w:p>
    <w:p w14:paraId="43987F52" w14:textId="77777777" w:rsidR="00F21FFE" w:rsidRDefault="00F21FFE" w:rsidP="001A4E9A">
      <w:pPr>
        <w:ind w:firstLine="720"/>
      </w:pPr>
    </w:p>
    <w:p w14:paraId="4C593325" w14:textId="77777777" w:rsidR="00F21FFE" w:rsidRDefault="00F21FFE" w:rsidP="001A4E9A">
      <w:pPr>
        <w:ind w:firstLine="720"/>
      </w:pPr>
    </w:p>
    <w:p w14:paraId="150C01CA" w14:textId="77777777" w:rsidR="00F21FFE" w:rsidRDefault="00F21FFE" w:rsidP="001A4E9A">
      <w:pPr>
        <w:ind w:firstLine="720"/>
      </w:pPr>
    </w:p>
    <w:p w14:paraId="08AD52B7" w14:textId="77777777" w:rsidR="00F21FFE" w:rsidRDefault="00F21FFE" w:rsidP="001A4E9A">
      <w:pPr>
        <w:ind w:firstLine="720"/>
      </w:pPr>
    </w:p>
    <w:p w14:paraId="7C4AF006" w14:textId="77777777" w:rsidR="00F21FFE" w:rsidRDefault="00F21FFE" w:rsidP="001A4E9A">
      <w:pPr>
        <w:ind w:firstLine="720"/>
      </w:pPr>
    </w:p>
    <w:p w14:paraId="61E70333" w14:textId="77777777" w:rsidR="00F21FFE" w:rsidRDefault="00F21FFE" w:rsidP="001A4E9A">
      <w:pPr>
        <w:ind w:firstLine="720"/>
      </w:pPr>
    </w:p>
    <w:p w14:paraId="7672A074" w14:textId="77777777" w:rsidR="00F21FFE" w:rsidRDefault="00F21FFE" w:rsidP="001A4E9A">
      <w:pPr>
        <w:ind w:firstLine="720"/>
      </w:pPr>
    </w:p>
    <w:p w14:paraId="268275AF" w14:textId="77777777" w:rsidR="00F21FFE" w:rsidRDefault="00F21FFE" w:rsidP="001A4E9A">
      <w:pPr>
        <w:ind w:firstLine="720"/>
      </w:pPr>
    </w:p>
    <w:p w14:paraId="75E971A5" w14:textId="77777777" w:rsidR="00F21FFE" w:rsidRDefault="00F21FFE" w:rsidP="001A4E9A">
      <w:pPr>
        <w:ind w:firstLine="720"/>
      </w:pPr>
    </w:p>
    <w:p w14:paraId="17B9B431" w14:textId="77777777" w:rsidR="00F21FFE" w:rsidRDefault="00F21FFE" w:rsidP="001A4E9A">
      <w:pPr>
        <w:ind w:firstLine="720"/>
      </w:pPr>
    </w:p>
    <w:p w14:paraId="4A4268FB" w14:textId="77777777" w:rsidR="00F21FFE" w:rsidRDefault="00F21FFE" w:rsidP="001A4E9A">
      <w:pPr>
        <w:ind w:firstLine="720"/>
      </w:pPr>
    </w:p>
    <w:p w14:paraId="70C25353" w14:textId="77777777" w:rsidR="00F21FFE" w:rsidRDefault="00F21FFE" w:rsidP="001A4E9A">
      <w:pPr>
        <w:ind w:firstLine="720"/>
      </w:pPr>
    </w:p>
    <w:p w14:paraId="6A0397CD" w14:textId="77777777" w:rsidR="00F21FFE" w:rsidRDefault="00F21FFE" w:rsidP="001A4E9A">
      <w:pPr>
        <w:ind w:firstLine="720"/>
      </w:pPr>
    </w:p>
    <w:p w14:paraId="26E38F08" w14:textId="4C8F14B7" w:rsidR="00F21FFE" w:rsidRDefault="00F21FFE">
      <w:pPr>
        <w:jc w:val="left"/>
      </w:pPr>
      <w:r>
        <w:br w:type="page"/>
      </w:r>
      <w:r>
        <w:lastRenderedPageBreak/>
        <w:br w:type="page"/>
      </w:r>
    </w:p>
    <w:p w14:paraId="281A91AA" w14:textId="50AC10E4" w:rsidR="00F21FFE" w:rsidRDefault="00F21FFE">
      <w:pPr>
        <w:jc w:val="left"/>
      </w:pPr>
      <w:r>
        <w:lastRenderedPageBreak/>
        <w:br w:type="page"/>
      </w:r>
      <w:r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410E91F" wp14:editId="77DAD456">
                <wp:simplePos x="0" y="0"/>
                <wp:positionH relativeFrom="margin">
                  <wp:posOffset>0</wp:posOffset>
                </wp:positionH>
                <wp:positionV relativeFrom="paragraph">
                  <wp:posOffset>191135</wp:posOffset>
                </wp:positionV>
                <wp:extent cx="2854960" cy="1404620"/>
                <wp:effectExtent l="0" t="0" r="2540" b="127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49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EB312" w14:textId="77777777" w:rsidR="00F21FFE" w:rsidRDefault="00F21FFE" w:rsidP="00F21FFE">
                            <w:pPr>
                              <w:jc w:val="left"/>
                            </w:pPr>
                            <w:r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08699792" wp14:editId="55E86D0B">
                                  <wp:extent cx="2621876" cy="2800654"/>
                                  <wp:effectExtent l="0" t="0" r="7620" b="0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45904" cy="2826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878ABF5" w14:textId="77777777" w:rsidR="00F21FFE" w:rsidRPr="001A458D" w:rsidRDefault="00F21FFE" w:rsidP="00F21FFE">
                            <w:pPr>
                              <w:jc w:val="left"/>
                              <w:rPr>
                                <w:iCs/>
                              </w:rPr>
                            </w:pPr>
                            <w:r w:rsidRPr="001A458D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10</w:t>
                            </w:r>
                            <w:r w:rsidRPr="001A458D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</w:rPr>
                              <w:t>Identifiable sleep pos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0E91F" id="_x0000_s1034" type="#_x0000_t202" style="position:absolute;margin-left:0;margin-top:15.05pt;width:224.8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" stroked="f">
                <v:textbox style="mso-fit-shape-to-text:t">
                  <w:txbxContent>
                    <w:p w14:paraId="778EB312" w14:textId="77777777" w:rsidR="00F21FFE" w:rsidRDefault="00F21FFE" w:rsidP="00F21FFE">
                      <w:pPr>
                        <w:jc w:val="left"/>
                      </w:pPr>
                      <w:r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08699792" wp14:editId="55E86D0B">
                            <wp:extent cx="2621876" cy="2800654"/>
                            <wp:effectExtent l="0" t="0" r="7620" b="0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45904" cy="2826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878ABF5" w14:textId="77777777" w:rsidR="00F21FFE" w:rsidRPr="001A458D" w:rsidRDefault="00F21FFE" w:rsidP="00F21FFE">
                      <w:pPr>
                        <w:jc w:val="left"/>
                        <w:rPr>
                          <w:iCs/>
                        </w:rPr>
                      </w:pPr>
                      <w:r w:rsidRPr="001A458D">
                        <w:rPr>
                          <w:b/>
                          <w:bCs/>
                          <w:iCs/>
                          <w:szCs w:val="18"/>
                        </w:rPr>
                        <w:t>Fig. 10</w:t>
                      </w:r>
                      <w:r w:rsidRPr="001A458D">
                        <w:rPr>
                          <w:iCs/>
                          <w:szCs w:val="18"/>
                        </w:rPr>
                        <w:t xml:space="preserve"> </w:t>
                      </w:r>
                      <w:r>
                        <w:rPr>
                          <w:iCs/>
                        </w:rPr>
                        <w:t>Identifiable sleep postur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EC3A8A" w14:textId="77777777" w:rsidR="00F21FFE" w:rsidRDefault="00F21FFE">
      <w:pPr>
        <w:jc w:val="left"/>
      </w:pPr>
    </w:p>
    <w:p w14:paraId="645476FF" w14:textId="6B876013" w:rsidR="00F21FFE" w:rsidRDefault="00F21FFE" w:rsidP="001A4E9A">
      <w:pPr>
        <w:ind w:firstLine="720"/>
      </w:pPr>
      <w:r>
        <w:rPr>
          <w:noProof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37DAACB" wp14:editId="470E0B2E">
                <wp:simplePos x="0" y="0"/>
                <wp:positionH relativeFrom="column">
                  <wp:posOffset>0</wp:posOffset>
                </wp:positionH>
                <wp:positionV relativeFrom="paragraph">
                  <wp:posOffset>191135</wp:posOffset>
                </wp:positionV>
                <wp:extent cx="2890112" cy="3111689"/>
                <wp:effectExtent l="0" t="0" r="571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0112" cy="31116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5FA9E" w14:textId="77777777" w:rsidR="00F21FFE" w:rsidRDefault="00F21FFE" w:rsidP="00F21FFE">
                            <w:r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0D81DEF4" wp14:editId="4A52F4D5">
                                  <wp:extent cx="2861784" cy="2688609"/>
                                  <wp:effectExtent l="0" t="0" r="0" b="0"/>
                                  <wp:docPr id="22" name="Picture 2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Picture 29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28212" cy="27510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4C3B0B" w14:textId="77777777" w:rsidR="00F21FFE" w:rsidRPr="00F12000" w:rsidRDefault="00F21FFE" w:rsidP="00F21FFE">
                            <w:pPr>
                              <w:rPr>
                                <w:iCs/>
                                <w:szCs w:val="18"/>
                              </w:rPr>
                            </w:pPr>
                            <w:r w:rsidRPr="00F12000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11</w:t>
                            </w:r>
                            <w:r w:rsidRPr="00F12000">
                              <w:rPr>
                                <w:iCs/>
                                <w:szCs w:val="18"/>
                              </w:rPr>
                              <w:t xml:space="preserve"> Categorical heat map images generated from the pressure readings</w:t>
                            </w:r>
                            <w:r w:rsidRPr="00F12000">
                              <w:rPr>
                                <w:i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DAACB" id="_x0000_s1035" type="#_x0000_t202" style="position:absolute;left:0;text-align:left;margin-left:0;margin-top:15.05pt;width:227.55pt;height:24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" stroked="f">
                <v:textbox>
                  <w:txbxContent>
                    <w:p w14:paraId="1765FA9E" w14:textId="77777777" w:rsidR="00F21FFE" w:rsidRDefault="00F21FFE" w:rsidP="00F21FFE">
                      <w:r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0D81DEF4" wp14:editId="4A52F4D5">
                            <wp:extent cx="2861784" cy="2688609"/>
                            <wp:effectExtent l="0" t="0" r="0" b="0"/>
                            <wp:docPr id="22" name="Picture 2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Picture 29"/>
                                    <pic:cNvPicPr/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28212" cy="27510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4C3B0B" w14:textId="77777777" w:rsidR="00F21FFE" w:rsidRPr="00F12000" w:rsidRDefault="00F21FFE" w:rsidP="00F21FFE">
                      <w:pPr>
                        <w:rPr>
                          <w:iCs/>
                          <w:szCs w:val="18"/>
                        </w:rPr>
                      </w:pPr>
                      <w:r w:rsidRPr="00F12000">
                        <w:rPr>
                          <w:b/>
                          <w:bCs/>
                          <w:iCs/>
                          <w:szCs w:val="18"/>
                        </w:rPr>
                        <w:t>Fig. 11</w:t>
                      </w:r>
                      <w:r w:rsidRPr="00F12000">
                        <w:rPr>
                          <w:iCs/>
                          <w:szCs w:val="18"/>
                        </w:rPr>
                        <w:t xml:space="preserve"> Categorical heat map images generated from the pressure readings</w:t>
                      </w:r>
                      <w:r w:rsidRPr="00F12000">
                        <w:rPr>
                          <w:iCs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F2ED8B" w14:textId="77777777" w:rsidR="00F21FFE" w:rsidRDefault="00F21FFE" w:rsidP="001A4E9A">
      <w:pPr>
        <w:ind w:firstLine="720"/>
      </w:pPr>
    </w:p>
    <w:p w14:paraId="3C8F937C" w14:textId="77777777" w:rsidR="00F21FFE" w:rsidRDefault="00F21FFE" w:rsidP="001A4E9A">
      <w:pPr>
        <w:ind w:firstLine="720"/>
      </w:pPr>
    </w:p>
    <w:p w14:paraId="6B19D968" w14:textId="77777777" w:rsidR="00F21FFE" w:rsidRDefault="00F21FFE" w:rsidP="001A4E9A">
      <w:pPr>
        <w:ind w:firstLine="720"/>
      </w:pPr>
    </w:p>
    <w:p w14:paraId="59B6680F" w14:textId="77777777" w:rsidR="00F21FFE" w:rsidRDefault="00F21FFE" w:rsidP="001A4E9A">
      <w:pPr>
        <w:ind w:firstLine="720"/>
      </w:pPr>
    </w:p>
    <w:p w14:paraId="00CFD0F6" w14:textId="77777777" w:rsidR="00F21FFE" w:rsidRDefault="00F21FFE" w:rsidP="001A4E9A">
      <w:pPr>
        <w:ind w:firstLine="720"/>
      </w:pPr>
    </w:p>
    <w:p w14:paraId="3F901A66" w14:textId="77777777" w:rsidR="00F21FFE" w:rsidRDefault="00F21FFE" w:rsidP="001A4E9A">
      <w:pPr>
        <w:ind w:firstLine="720"/>
      </w:pPr>
    </w:p>
    <w:p w14:paraId="16519B44" w14:textId="77777777" w:rsidR="00F21FFE" w:rsidRDefault="00F21FFE" w:rsidP="001A4E9A">
      <w:pPr>
        <w:ind w:firstLine="720"/>
      </w:pPr>
    </w:p>
    <w:p w14:paraId="53BE4755" w14:textId="77777777" w:rsidR="00F21FFE" w:rsidRDefault="00F21FFE" w:rsidP="001A4E9A">
      <w:pPr>
        <w:ind w:firstLine="720"/>
      </w:pPr>
    </w:p>
    <w:p w14:paraId="45C37A98" w14:textId="77777777" w:rsidR="00F21FFE" w:rsidRDefault="00F21FFE" w:rsidP="001A4E9A">
      <w:pPr>
        <w:ind w:firstLine="720"/>
      </w:pPr>
    </w:p>
    <w:p w14:paraId="7742F694" w14:textId="77777777" w:rsidR="00F21FFE" w:rsidRDefault="00F21FFE" w:rsidP="001A4E9A">
      <w:pPr>
        <w:ind w:firstLine="720"/>
      </w:pPr>
    </w:p>
    <w:p w14:paraId="5EFA720B" w14:textId="77777777" w:rsidR="00F21FFE" w:rsidRDefault="00F21FFE" w:rsidP="001A4E9A">
      <w:pPr>
        <w:ind w:firstLine="720"/>
      </w:pPr>
    </w:p>
    <w:p w14:paraId="48F5E796" w14:textId="77777777" w:rsidR="00F21FFE" w:rsidRDefault="00F21FFE" w:rsidP="001A4E9A">
      <w:pPr>
        <w:ind w:firstLine="720"/>
      </w:pPr>
    </w:p>
    <w:p w14:paraId="1CC24C4C" w14:textId="77777777" w:rsidR="00F21FFE" w:rsidRDefault="00F21FFE" w:rsidP="001A4E9A">
      <w:pPr>
        <w:ind w:firstLine="720"/>
      </w:pPr>
    </w:p>
    <w:p w14:paraId="64F5BB2D" w14:textId="77777777" w:rsidR="00F21FFE" w:rsidRDefault="00F21FFE" w:rsidP="001A4E9A">
      <w:pPr>
        <w:ind w:firstLine="720"/>
      </w:pPr>
    </w:p>
    <w:p w14:paraId="421A96B2" w14:textId="77777777" w:rsidR="00F21FFE" w:rsidRDefault="00F21FFE" w:rsidP="001A4E9A">
      <w:pPr>
        <w:ind w:firstLine="720"/>
      </w:pPr>
    </w:p>
    <w:p w14:paraId="11141358" w14:textId="77777777" w:rsidR="00F21FFE" w:rsidRDefault="00F21FFE" w:rsidP="001A4E9A">
      <w:pPr>
        <w:ind w:firstLine="720"/>
      </w:pPr>
    </w:p>
    <w:p w14:paraId="4A36C0EE" w14:textId="77777777" w:rsidR="00F21FFE" w:rsidRDefault="00F21FFE" w:rsidP="001A4E9A">
      <w:pPr>
        <w:ind w:firstLine="720"/>
      </w:pPr>
    </w:p>
    <w:p w14:paraId="31943983" w14:textId="77777777" w:rsidR="00F21FFE" w:rsidRDefault="00F21FFE" w:rsidP="001A4E9A">
      <w:pPr>
        <w:ind w:firstLine="720"/>
      </w:pPr>
    </w:p>
    <w:p w14:paraId="1E6F2245" w14:textId="77777777" w:rsidR="00F21FFE" w:rsidRDefault="00F21FFE" w:rsidP="001A4E9A">
      <w:pPr>
        <w:ind w:firstLine="720"/>
      </w:pPr>
    </w:p>
    <w:p w14:paraId="28827614" w14:textId="77777777" w:rsidR="00F21FFE" w:rsidRDefault="00F21FFE" w:rsidP="001A4E9A">
      <w:pPr>
        <w:ind w:firstLine="720"/>
      </w:pPr>
    </w:p>
    <w:p w14:paraId="2FF89BE8" w14:textId="77777777" w:rsidR="00F21FFE" w:rsidRDefault="00F21FFE" w:rsidP="001A4E9A">
      <w:pPr>
        <w:ind w:firstLine="720"/>
      </w:pPr>
    </w:p>
    <w:p w14:paraId="6F81E76C" w14:textId="77777777" w:rsidR="00F21FFE" w:rsidRDefault="00F21FFE" w:rsidP="001A4E9A">
      <w:pPr>
        <w:ind w:firstLine="720"/>
      </w:pPr>
    </w:p>
    <w:p w14:paraId="659819C3" w14:textId="2662D546" w:rsidR="00F21FFE" w:rsidRDefault="00F21FFE">
      <w:pPr>
        <w:jc w:val="left"/>
      </w:pPr>
      <w:r>
        <w:br w:type="page"/>
      </w:r>
      <w:r>
        <w:lastRenderedPageBreak/>
        <w:br w:type="page"/>
      </w:r>
    </w:p>
    <w:p w14:paraId="389CB773" w14:textId="01E85F05" w:rsidR="00F21FFE" w:rsidRDefault="00F21FFE">
      <w:pPr>
        <w:jc w:val="left"/>
      </w:pPr>
    </w:p>
    <w:p w14:paraId="6E4B1FAF" w14:textId="244EC039" w:rsidR="00F21FFE" w:rsidRDefault="00F21FFE" w:rsidP="001A4E9A">
      <w:pPr>
        <w:ind w:firstLine="720"/>
      </w:pPr>
    </w:p>
    <w:p w14:paraId="35E1F4D9" w14:textId="09C7D16E" w:rsidR="001F5079" w:rsidRDefault="001F5079" w:rsidP="00F21FFE">
      <w:pPr>
        <w:ind w:firstLine="720"/>
      </w:pPr>
    </w:p>
    <w:p w14:paraId="03CED13B" w14:textId="51BA1B2A" w:rsidR="00F21FFE" w:rsidRDefault="00F21FFE" w:rsidP="00F21FFE">
      <w:pPr>
        <w:ind w:firstLine="720"/>
      </w:pPr>
      <w:r w:rsidRPr="00A069A7">
        <w:rPr>
          <w:noProof/>
          <w:sz w:val="18"/>
          <w:szCs w:val="18"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71FF6EB2" wp14:editId="03EF4626">
                <wp:simplePos x="0" y="0"/>
                <wp:positionH relativeFrom="margin">
                  <wp:posOffset>1524000</wp:posOffset>
                </wp:positionH>
                <wp:positionV relativeFrom="page">
                  <wp:posOffset>1345565</wp:posOffset>
                </wp:positionV>
                <wp:extent cx="2849245" cy="1494155"/>
                <wp:effectExtent l="0" t="0" r="8255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245" cy="149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67929" w14:textId="77777777" w:rsidR="00F21FFE" w:rsidRDefault="00F21FFE" w:rsidP="00F21FFE">
                            <w:pPr>
                              <w:jc w:val="center"/>
                            </w:pPr>
                            <w:r w:rsidRPr="00A069A7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35284F18" wp14:editId="666F0915">
                                  <wp:extent cx="2799384" cy="996726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0006" cy="10325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7D3178D" w14:textId="77777777" w:rsidR="00F21FFE" w:rsidRDefault="00F21FFE" w:rsidP="00F21FFE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183B473B" w14:textId="77777777" w:rsidR="00F21FFE" w:rsidRPr="00A361A1" w:rsidRDefault="00F21FFE" w:rsidP="00F21FFE">
                            <w:r w:rsidRPr="00A361A1">
                              <w:rPr>
                                <w:b/>
                                <w:bCs/>
                              </w:rPr>
                              <w:t>Fig. 12</w:t>
                            </w:r>
                            <w:r w:rsidRPr="00A361A1">
                              <w:t xml:space="preserve"> CNN process in Tensor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F6EB2" id="_x0000_s1036" type="#_x0000_t202" style="position:absolute;left:0;text-align:left;margin-left:120pt;margin-top:105.95pt;width:224.35pt;height:117.6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" stroked="f">
                <v:textbox>
                  <w:txbxContent>
                    <w:p w14:paraId="6F367929" w14:textId="77777777" w:rsidR="00F21FFE" w:rsidRDefault="00F21FFE" w:rsidP="00F21FFE">
                      <w:pPr>
                        <w:jc w:val="center"/>
                      </w:pPr>
                      <w:r w:rsidRPr="00A069A7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35284F18" wp14:editId="666F0915">
                            <wp:extent cx="2799384" cy="996726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0006" cy="103255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7D3178D" w14:textId="77777777" w:rsidR="00F21FFE" w:rsidRDefault="00F21FFE" w:rsidP="00F21FFE">
                      <w:pPr>
                        <w:rPr>
                          <w:b/>
                          <w:bCs/>
                        </w:rPr>
                      </w:pPr>
                    </w:p>
                    <w:p w14:paraId="183B473B" w14:textId="77777777" w:rsidR="00F21FFE" w:rsidRPr="00A361A1" w:rsidRDefault="00F21FFE" w:rsidP="00F21FFE">
                      <w:r w:rsidRPr="00A361A1">
                        <w:rPr>
                          <w:b/>
                          <w:bCs/>
                        </w:rPr>
                        <w:t>Fig. 12</w:t>
                      </w:r>
                      <w:r w:rsidRPr="00A361A1">
                        <w:t xml:space="preserve"> CNN process in TensorFlow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03D6E05" w14:textId="77777777" w:rsidR="00F21FFE" w:rsidRDefault="00F21FFE" w:rsidP="00F21FFE">
      <w:pPr>
        <w:ind w:firstLine="720"/>
      </w:pPr>
    </w:p>
    <w:p w14:paraId="3FB28863" w14:textId="77777777" w:rsidR="00F21FFE" w:rsidRDefault="00F21FFE" w:rsidP="00F21FFE">
      <w:pPr>
        <w:ind w:firstLine="720"/>
      </w:pPr>
    </w:p>
    <w:p w14:paraId="3F271E40" w14:textId="77777777" w:rsidR="00F21FFE" w:rsidRDefault="00F21FFE" w:rsidP="00F21FFE">
      <w:pPr>
        <w:ind w:firstLine="720"/>
      </w:pPr>
    </w:p>
    <w:p w14:paraId="5AC04062" w14:textId="77777777" w:rsidR="00F21FFE" w:rsidRDefault="00F21FFE" w:rsidP="00F21FFE">
      <w:pPr>
        <w:ind w:firstLine="720"/>
      </w:pPr>
    </w:p>
    <w:p w14:paraId="1C72E637" w14:textId="77777777" w:rsidR="00F21FFE" w:rsidRDefault="00F21FFE" w:rsidP="00F21FFE">
      <w:pPr>
        <w:ind w:firstLine="720"/>
      </w:pPr>
    </w:p>
    <w:p w14:paraId="7EF6940F" w14:textId="77777777" w:rsidR="00F21FFE" w:rsidRDefault="00F21FFE" w:rsidP="00F21FFE">
      <w:pPr>
        <w:ind w:firstLine="720"/>
      </w:pPr>
    </w:p>
    <w:p w14:paraId="549AF99C" w14:textId="77777777" w:rsidR="00F21FFE" w:rsidRDefault="00F21FFE" w:rsidP="00F21FFE">
      <w:pPr>
        <w:ind w:firstLine="720"/>
      </w:pPr>
    </w:p>
    <w:p w14:paraId="5866C0BE" w14:textId="77777777" w:rsidR="00F21FFE" w:rsidRDefault="00F21FFE" w:rsidP="00F21FFE">
      <w:pPr>
        <w:ind w:firstLine="720"/>
      </w:pPr>
    </w:p>
    <w:p w14:paraId="78FD2883" w14:textId="77777777" w:rsidR="00F21FFE" w:rsidRDefault="00F21FFE" w:rsidP="00F21FFE">
      <w:pPr>
        <w:ind w:firstLine="720"/>
      </w:pPr>
    </w:p>
    <w:p w14:paraId="23083495" w14:textId="77777777" w:rsidR="00F21FFE" w:rsidRDefault="00F21FFE" w:rsidP="00F21FFE">
      <w:pPr>
        <w:ind w:firstLine="720"/>
      </w:pPr>
    </w:p>
    <w:p w14:paraId="0CD60FE0" w14:textId="0B2BAC64" w:rsidR="00F21FFE" w:rsidRDefault="00F21FFE">
      <w:pPr>
        <w:jc w:val="left"/>
      </w:pPr>
      <w:r>
        <w:br w:type="page"/>
      </w:r>
    </w:p>
    <w:p w14:paraId="25812BA8" w14:textId="3BD2E899" w:rsidR="00F21FFE" w:rsidRDefault="004565BF">
      <w:pPr>
        <w:jc w:val="left"/>
      </w:pPr>
      <w:r w:rsidRPr="00F85E3D">
        <w:rPr>
          <w:noProof/>
          <w:sz w:val="24"/>
          <w:szCs w:val="24"/>
          <w:lang w:val="en-NZ" w:eastAsia="en-NZ"/>
        </w:rPr>
        <w:lastRenderedPageBreak/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2F0CAACE" wp14:editId="75AA1EF1">
                <wp:simplePos x="0" y="0"/>
                <wp:positionH relativeFrom="margin">
                  <wp:posOffset>1498600</wp:posOffset>
                </wp:positionH>
                <wp:positionV relativeFrom="paragraph">
                  <wp:posOffset>159385</wp:posOffset>
                </wp:positionV>
                <wp:extent cx="2954020" cy="1821815"/>
                <wp:effectExtent l="0" t="0" r="0" b="698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4020" cy="18218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5E76B" w14:textId="77777777" w:rsidR="004565BF" w:rsidRDefault="004565BF" w:rsidP="004565BF">
                            <w:r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771C39E7" wp14:editId="10E65227">
                                  <wp:extent cx="2858135" cy="1412875"/>
                                  <wp:effectExtent l="0" t="0" r="0" b="0"/>
                                  <wp:docPr id="38" name="Picture 3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7" name="Picture 27"/>
                                          <pic:cNvPicPr/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48228" cy="14574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9ABD73B" w14:textId="77777777" w:rsidR="004565BF" w:rsidRDefault="004565BF" w:rsidP="004565BF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206CA05E" w14:textId="77777777" w:rsidR="004565BF" w:rsidRPr="00F12000" w:rsidRDefault="004565BF" w:rsidP="004565BF">
                            <w:pPr>
                              <w:jc w:val="left"/>
                              <w:rPr>
                                <w:iCs/>
                                <w:szCs w:val="18"/>
                              </w:rPr>
                            </w:pPr>
                            <w:r w:rsidRPr="00F12000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13</w:t>
                            </w:r>
                            <w:r w:rsidRPr="00F12000">
                              <w:rPr>
                                <w:iCs/>
                                <w:szCs w:val="18"/>
                              </w:rPr>
                              <w:t xml:space="preserve"> Mobile application user interface</w:t>
                            </w:r>
                          </w:p>
                          <w:p w14:paraId="0250F6E4" w14:textId="77777777" w:rsidR="004565BF" w:rsidRPr="00F12000" w:rsidRDefault="004565BF" w:rsidP="004565BF">
                            <w:pPr>
                              <w:jc w:val="left"/>
                              <w:rPr>
                                <w:i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CAACE" id="_x0000_s1037" type="#_x0000_t202" style="position:absolute;margin-left:118pt;margin-top:12.55pt;width:232.6pt;height:143.4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" stroked="f">
                <v:textbox>
                  <w:txbxContent>
                    <w:p w14:paraId="3AA5E76B" w14:textId="77777777" w:rsidR="004565BF" w:rsidRDefault="004565BF" w:rsidP="004565BF">
                      <w:r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771C39E7" wp14:editId="10E65227">
                            <wp:extent cx="2858135" cy="1412875"/>
                            <wp:effectExtent l="0" t="0" r="0" b="0"/>
                            <wp:docPr id="38" name="Picture 3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7" name="Picture 27"/>
                                    <pic:cNvPicPr/>
                                  </pic:nvPicPr>
                                  <pic:blipFill>
                                    <a:blip r:embed="rId2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48228" cy="14574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9ABD73B" w14:textId="77777777" w:rsidR="004565BF" w:rsidRDefault="004565BF" w:rsidP="004565BF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206CA05E" w14:textId="77777777" w:rsidR="004565BF" w:rsidRPr="00F12000" w:rsidRDefault="004565BF" w:rsidP="004565BF">
                      <w:pPr>
                        <w:jc w:val="left"/>
                        <w:rPr>
                          <w:iCs/>
                          <w:szCs w:val="18"/>
                        </w:rPr>
                      </w:pPr>
                      <w:r w:rsidRPr="00F12000">
                        <w:rPr>
                          <w:b/>
                          <w:bCs/>
                          <w:iCs/>
                          <w:szCs w:val="18"/>
                        </w:rPr>
                        <w:t>Fig. 13</w:t>
                      </w:r>
                      <w:r w:rsidRPr="00F12000">
                        <w:rPr>
                          <w:iCs/>
                          <w:szCs w:val="18"/>
                        </w:rPr>
                        <w:t xml:space="preserve"> Mobile application user interface</w:t>
                      </w:r>
                    </w:p>
                    <w:p w14:paraId="0250F6E4" w14:textId="77777777" w:rsidR="004565BF" w:rsidRPr="00F12000" w:rsidRDefault="004565BF" w:rsidP="004565BF">
                      <w:pPr>
                        <w:jc w:val="left"/>
                        <w:rPr>
                          <w:i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21FFE">
        <w:br w:type="page"/>
      </w:r>
    </w:p>
    <w:p w14:paraId="7DBC33D5" w14:textId="77777777" w:rsidR="00F21FFE" w:rsidRDefault="00F21FFE" w:rsidP="00F21FFE">
      <w:pPr>
        <w:ind w:firstLine="720"/>
      </w:pPr>
    </w:p>
    <w:p w14:paraId="30BBA4F4" w14:textId="0EE81963" w:rsidR="00F12000" w:rsidRDefault="00F21FFE" w:rsidP="00A81F6D">
      <w:r w:rsidRPr="00284AFE">
        <w:rPr>
          <w:noProof/>
          <w:szCs w:val="18"/>
          <w:lang w:val="en-NZ" w:eastAsia="en-NZ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C55DCA1" wp14:editId="22E56915">
                <wp:simplePos x="0" y="0"/>
                <wp:positionH relativeFrom="margin">
                  <wp:posOffset>1446530</wp:posOffset>
                </wp:positionH>
                <wp:positionV relativeFrom="paragraph">
                  <wp:posOffset>254635</wp:posOffset>
                </wp:positionV>
                <wp:extent cx="2872105" cy="2675255"/>
                <wp:effectExtent l="0" t="0" r="4445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2105" cy="2675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A7E3B" w14:textId="77777777" w:rsidR="00E74668" w:rsidRDefault="00E74668" w:rsidP="00E74668">
                            <w:r w:rsidRPr="00284AFE">
                              <w:rPr>
                                <w:noProof/>
                                <w:lang w:val="en-NZ" w:eastAsia="en-NZ"/>
                              </w:rPr>
                              <w:drawing>
                                <wp:inline distT="0" distB="0" distL="0" distR="0" wp14:anchorId="08A92AE2" wp14:editId="5CDEDA3F">
                                  <wp:extent cx="2746325" cy="2406019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79935" cy="24354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C98969" w14:textId="0F9D1448" w:rsidR="00E74668" w:rsidRPr="00F36B64" w:rsidRDefault="00F36B64" w:rsidP="00F36B64">
                            <w:r w:rsidRPr="00F36B64">
                              <w:rPr>
                                <w:b/>
                                <w:bCs/>
                              </w:rPr>
                              <w:t>Fig</w:t>
                            </w:r>
                            <w:r w:rsidR="00E74668" w:rsidRPr="00F36B64">
                              <w:rPr>
                                <w:b/>
                                <w:bCs/>
                              </w:rPr>
                              <w:t xml:space="preserve"> 1</w:t>
                            </w:r>
                            <w:r w:rsidRPr="00F36B64">
                              <w:rPr>
                                <w:b/>
                                <w:bCs/>
                              </w:rPr>
                              <w:t>4</w:t>
                            </w:r>
                            <w:r w:rsidR="00E74668" w:rsidRPr="00F36B64">
                              <w:t xml:space="preserve"> (a) Live posture image (b) fall ale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5DCA1" id="_x0000_s1038" type="#_x0000_t202" style="position:absolute;left:0;text-align:left;margin-left:113.9pt;margin-top:20.05pt;width:226.15pt;height:210.6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" stroked="f">
                <v:textbox>
                  <w:txbxContent>
                    <w:p w14:paraId="76FA7E3B" w14:textId="77777777" w:rsidR="00E74668" w:rsidRDefault="00E74668" w:rsidP="00E74668">
                      <w:r w:rsidRPr="00284AFE">
                        <w:rPr>
                          <w:noProof/>
                          <w:lang w:val="en-NZ" w:eastAsia="en-NZ"/>
                        </w:rPr>
                        <w:drawing>
                          <wp:inline distT="0" distB="0" distL="0" distR="0" wp14:anchorId="08A92AE2" wp14:editId="5CDEDA3F">
                            <wp:extent cx="2746325" cy="2406019"/>
                            <wp:effectExtent l="0" t="0" r="0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79935" cy="24354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C98969" w14:textId="0F9D1448" w:rsidR="00E74668" w:rsidRPr="00F36B64" w:rsidRDefault="00F36B64" w:rsidP="00F36B64">
                      <w:r w:rsidRPr="00F36B64">
                        <w:rPr>
                          <w:b/>
                          <w:bCs/>
                        </w:rPr>
                        <w:t>Fig</w:t>
                      </w:r>
                      <w:r w:rsidR="00E74668" w:rsidRPr="00F36B64">
                        <w:rPr>
                          <w:b/>
                          <w:bCs/>
                        </w:rPr>
                        <w:t xml:space="preserve"> 1</w:t>
                      </w:r>
                      <w:r w:rsidRPr="00F36B64">
                        <w:rPr>
                          <w:b/>
                          <w:bCs/>
                        </w:rPr>
                        <w:t>4</w:t>
                      </w:r>
                      <w:r w:rsidR="00E74668" w:rsidRPr="00F36B64">
                        <w:t xml:space="preserve"> (a) Live posture image (b) fall ale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F12000" w:rsidSect="00F21FFE">
      <w:footnotePr>
        <w:numRestart w:val="eachPage"/>
      </w:footnotePr>
      <w:type w:val="continuous"/>
      <w:pgSz w:w="11907" w:h="16840" w:code="9"/>
      <w:pgMar w:top="1418" w:right="1134" w:bottom="2098" w:left="1134" w:header="0" w:footer="0" w:gutter="0"/>
      <w:cols w:space="54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DA13A2" w16cid:durableId="2244722B"/>
  <w16cid:commentId w16cid:paraId="22EC1C50" w16cid:durableId="22447246"/>
  <w16cid:commentId w16cid:paraId="443D4489" w16cid:durableId="2244727A"/>
  <w16cid:commentId w16cid:paraId="1641A44B" w16cid:durableId="2244788F"/>
  <w16cid:commentId w16cid:paraId="0A834E03" w16cid:durableId="224472FB"/>
  <w16cid:commentId w16cid:paraId="1F96DA33" w16cid:durableId="22447B59"/>
  <w16cid:commentId w16cid:paraId="78093A45" w16cid:durableId="2244940A"/>
  <w16cid:commentId w16cid:paraId="10CA85AC" w16cid:durableId="22449CFA"/>
  <w16cid:commentId w16cid:paraId="7A74DD8A" w16cid:durableId="2244978F"/>
  <w16cid:commentId w16cid:paraId="0234F3CA" w16cid:durableId="224497B6"/>
  <w16cid:commentId w16cid:paraId="7A84DCEC" w16cid:durableId="2244982E"/>
  <w16cid:commentId w16cid:paraId="3428DD23" w16cid:durableId="22449905"/>
  <w16cid:commentId w16cid:paraId="70C328D8" w16cid:durableId="22449A13"/>
  <w16cid:commentId w16cid:paraId="696A0A52" w16cid:durableId="22449A74"/>
  <w16cid:commentId w16cid:paraId="41CAC3E8" w16cid:durableId="22449ABA"/>
  <w16cid:commentId w16cid:paraId="044852E9" w16cid:durableId="22449AC5"/>
  <w16cid:commentId w16cid:paraId="11F4DCBF" w16cid:durableId="22449B60"/>
  <w16cid:commentId w16cid:paraId="6368C0FF" w16cid:durableId="22449B95"/>
  <w16cid:commentId w16cid:paraId="5730D82F" w16cid:durableId="22449C27"/>
  <w16cid:commentId w16cid:paraId="7E162827" w16cid:durableId="22449CAE"/>
  <w16cid:commentId w16cid:paraId="335736DF" w16cid:durableId="22449C71"/>
  <w16cid:commentId w16cid:paraId="426A81F6" w16cid:durableId="22449DAA"/>
  <w16cid:commentId w16cid:paraId="6CD1C593" w16cid:durableId="22449E8C"/>
  <w16cid:commentId w16cid:paraId="268CC826" w16cid:durableId="22449DE8"/>
  <w16cid:commentId w16cid:paraId="19114260" w16cid:durableId="22449EE8"/>
  <w16cid:commentId w16cid:paraId="1D37D34D" w16cid:durableId="22449F1B"/>
  <w16cid:commentId w16cid:paraId="46FEE8CA" w16cid:durableId="22449F33"/>
  <w16cid:commentId w16cid:paraId="097E95DF" w16cid:durableId="22449F93"/>
  <w16cid:commentId w16cid:paraId="17156A3F" w16cid:durableId="2244A0C7"/>
  <w16cid:commentId w16cid:paraId="0CDA6A60" w16cid:durableId="2244A099"/>
  <w16cid:commentId w16cid:paraId="431CD3C7" w16cid:durableId="2244A29C"/>
  <w16cid:commentId w16cid:paraId="575341CB" w16cid:durableId="2244A277"/>
  <w16cid:commentId w16cid:paraId="0ECF48C4" w16cid:durableId="2244A2B9"/>
  <w16cid:commentId w16cid:paraId="2B436EE9" w16cid:durableId="2244A5FF"/>
  <w16cid:commentId w16cid:paraId="3E3EB835" w16cid:durableId="2244A608"/>
  <w16cid:commentId w16cid:paraId="597CB00C" w16cid:durableId="2244A1B7"/>
  <w16cid:commentId w16cid:paraId="3F31109A" w16cid:durableId="2244A221"/>
  <w16cid:commentId w16cid:paraId="1AC0236C" w16cid:durableId="2244B9CB"/>
  <w16cid:commentId w16cid:paraId="384E7F7B" w16cid:durableId="2244BB2B"/>
  <w16cid:commentId w16cid:paraId="3D980B5E" w16cid:durableId="2244C1BD"/>
  <w16cid:commentId w16cid:paraId="4AB71385" w16cid:durableId="2244C161"/>
  <w16cid:commentId w16cid:paraId="67C4B13A" w16cid:durableId="2244C2DE"/>
  <w16cid:commentId w16cid:paraId="0ECA6584" w16cid:durableId="2244C3E2"/>
  <w16cid:commentId w16cid:paraId="3F404963" w16cid:durableId="2244C426"/>
  <w16cid:commentId w16cid:paraId="5A8F2A16" w16cid:durableId="2244C7F7"/>
  <w16cid:commentId w16cid:paraId="184F295F" w16cid:durableId="2244C824"/>
  <w16cid:commentId w16cid:paraId="287C0DF8" w16cid:durableId="2245595C"/>
  <w16cid:commentId w16cid:paraId="3AEDAA62" w16cid:durableId="2245558E"/>
  <w16cid:commentId w16cid:paraId="3AF146B5" w16cid:durableId="224555C5"/>
  <w16cid:commentId w16cid:paraId="52823A13" w16cid:durableId="224558BA"/>
  <w16cid:commentId w16cid:paraId="339B1836" w16cid:durableId="224559A5"/>
  <w16cid:commentId w16cid:paraId="05EA363F" w16cid:durableId="22455C67"/>
  <w16cid:commentId w16cid:paraId="3D97E263" w16cid:durableId="224561AF"/>
  <w16cid:commentId w16cid:paraId="5B56C9F1" w16cid:durableId="224561D8"/>
  <w16cid:commentId w16cid:paraId="11E10274" w16cid:durableId="2245621D"/>
  <w16cid:commentId w16cid:paraId="466F3124" w16cid:durableId="22456228"/>
  <w16cid:commentId w16cid:paraId="4F08937D" w16cid:durableId="224565B1"/>
  <w16cid:commentId w16cid:paraId="7B4C3F54" w16cid:durableId="224565F1"/>
  <w16cid:commentId w16cid:paraId="647C1E8F" w16cid:durableId="22455E46"/>
  <w16cid:commentId w16cid:paraId="499AA166" w16cid:durableId="22455EE7"/>
  <w16cid:commentId w16cid:paraId="73719417" w16cid:durableId="224559E6"/>
  <w16cid:commentId w16cid:paraId="0F6FE23D" w16cid:durableId="22457D00"/>
  <w16cid:commentId w16cid:paraId="456A663C" w16cid:durableId="22458601"/>
  <w16cid:commentId w16cid:paraId="1192FE63" w16cid:durableId="22458669"/>
  <w16cid:commentId w16cid:paraId="21B28C70" w16cid:durableId="22458692"/>
  <w16cid:commentId w16cid:paraId="3262AD0E" w16cid:durableId="2245875D"/>
  <w16cid:commentId w16cid:paraId="46199453" w16cid:durableId="22458787"/>
  <w16cid:commentId w16cid:paraId="5CA389AD" w16cid:durableId="224587C1"/>
  <w16cid:commentId w16cid:paraId="4A0F2BA8" w16cid:durableId="224552E3"/>
  <w16cid:commentId w16cid:paraId="77B682D5" w16cid:durableId="22458881"/>
  <w16cid:commentId w16cid:paraId="45CD6FF2" w16cid:durableId="2245A1F4"/>
  <w16cid:commentId w16cid:paraId="1DA0DA6D" w16cid:durableId="2245890F"/>
  <w16cid:commentId w16cid:paraId="369C63C8" w16cid:durableId="2245891C"/>
  <w16cid:commentId w16cid:paraId="112A851A" w16cid:durableId="224589D0"/>
  <w16cid:commentId w16cid:paraId="545D7FEB" w16cid:durableId="224589AD"/>
  <w16cid:commentId w16cid:paraId="1D44C5A8" w16cid:durableId="224589F7"/>
  <w16cid:commentId w16cid:paraId="401D2B66" w16cid:durableId="22458C1F"/>
  <w16cid:commentId w16cid:paraId="4D91E3D1" w16cid:durableId="22458C46"/>
  <w16cid:commentId w16cid:paraId="3CDC9270" w16cid:durableId="22458C4B"/>
  <w16cid:commentId w16cid:paraId="7A660F36" w16cid:durableId="22458C93"/>
  <w16cid:commentId w16cid:paraId="3FF0BC48" w16cid:durableId="22458F58"/>
  <w16cid:commentId w16cid:paraId="51C97802" w16cid:durableId="22458F81"/>
  <w16cid:commentId w16cid:paraId="7BAAB0D3" w16cid:durableId="22458FBE"/>
  <w16cid:commentId w16cid:paraId="325F72FC" w16cid:durableId="2245A285"/>
  <w16cid:commentId w16cid:paraId="47B8BE1E" w16cid:durableId="2245933A"/>
  <w16cid:commentId w16cid:paraId="063A1345" w16cid:durableId="2245A297"/>
  <w16cid:commentId w16cid:paraId="44C2488E" w16cid:durableId="2245A231"/>
  <w16cid:commentId w16cid:paraId="57F2B913" w16cid:durableId="2245A24F"/>
  <w16cid:commentId w16cid:paraId="671DD928" w16cid:durableId="2245A2DC"/>
  <w16cid:commentId w16cid:paraId="4D31D9B1" w16cid:durableId="2245A2E5"/>
  <w16cid:commentId w16cid:paraId="73AFEB01" w16cid:durableId="2245A771"/>
  <w16cid:commentId w16cid:paraId="185F6BE1" w16cid:durableId="2245A2F4"/>
  <w16cid:commentId w16cid:paraId="447BAC65" w16cid:durableId="2245A2F9"/>
  <w16cid:commentId w16cid:paraId="20ABB4A7" w16cid:durableId="2245A480"/>
  <w16cid:commentId w16cid:paraId="425AB73B" w16cid:durableId="2245A4A9"/>
  <w16cid:commentId w16cid:paraId="2EB31112" w16cid:durableId="2245A4B6"/>
  <w16cid:commentId w16cid:paraId="5114462E" w16cid:durableId="22458EA8"/>
  <w16cid:commentId w16cid:paraId="19226970" w16cid:durableId="2245A339"/>
  <w16cid:commentId w16cid:paraId="09DF4925" w16cid:durableId="2245A592"/>
  <w16cid:commentId w16cid:paraId="7011DF20" w16cid:durableId="2245A59E"/>
  <w16cid:commentId w16cid:paraId="482FFC89" w16cid:durableId="2245A5B3"/>
  <w16cid:commentId w16cid:paraId="39EA2976" w16cid:durableId="2245A5C1"/>
  <w16cid:commentId w16cid:paraId="0AD68C8B" w16cid:durableId="2245A5EA"/>
  <w16cid:commentId w16cid:paraId="1070F4B1" w16cid:durableId="2245A5F5"/>
  <w16cid:commentId w16cid:paraId="733B89C6" w16cid:durableId="2245A602"/>
  <w16cid:commentId w16cid:paraId="5C8B44A5" w16cid:durableId="2245A61C"/>
  <w16cid:commentId w16cid:paraId="28B4354C" w16cid:durableId="2245A62C"/>
  <w16cid:commentId w16cid:paraId="64D667F4" w16cid:durableId="2245A637"/>
  <w16cid:commentId w16cid:paraId="00FC5743" w16cid:durableId="2245A63F"/>
  <w16cid:commentId w16cid:paraId="2A149C1C" w16cid:durableId="2245A647"/>
  <w16cid:commentId w16cid:paraId="77F8546A" w16cid:durableId="2245A656"/>
  <w16cid:commentId w16cid:paraId="1E8CD468" w16cid:durableId="2245A66D"/>
  <w16cid:commentId w16cid:paraId="7DEB3773" w16cid:durableId="2245A67C"/>
  <w16cid:commentId w16cid:paraId="7A106B12" w16cid:durableId="2245A694"/>
  <w16cid:commentId w16cid:paraId="021CB6C5" w16cid:durableId="2245A6BE"/>
  <w16cid:commentId w16cid:paraId="68F3D744" w16cid:durableId="2245A6FC"/>
  <w16cid:commentId w16cid:paraId="60A0A958" w16cid:durableId="2245821B"/>
  <w16cid:commentId w16cid:paraId="4B13C14C" w16cid:durableId="2245A05A"/>
  <w16cid:commentId w16cid:paraId="09BBBF7B" w16cid:durableId="2245A835"/>
  <w16cid:commentId w16cid:paraId="48DA579D" w16cid:durableId="2245A842"/>
  <w16cid:commentId w16cid:paraId="690AC173" w16cid:durableId="2245A84A"/>
  <w16cid:commentId w16cid:paraId="0D5A30AD" w16cid:durableId="2245A871"/>
  <w16cid:commentId w16cid:paraId="0616BF0B" w16cid:durableId="2245AD97"/>
  <w16cid:commentId w16cid:paraId="0C13ABA6" w16cid:durableId="2245AD9C"/>
  <w16cid:commentId w16cid:paraId="32CC2663" w16cid:durableId="2245ADB6"/>
  <w16cid:commentId w16cid:paraId="16F8A530" w16cid:durableId="2245AD02"/>
  <w16cid:commentId w16cid:paraId="18BA10C6" w16cid:durableId="2245BCF3"/>
  <w16cid:commentId w16cid:paraId="4A0DE39C" w16cid:durableId="2245BC96"/>
  <w16cid:commentId w16cid:paraId="1B115A6F" w16cid:durableId="2245BDDC"/>
  <w16cid:commentId w16cid:paraId="74CAED9E" w16cid:durableId="2245AD8B"/>
  <w16cid:commentId w16cid:paraId="3C957FAF" w16cid:durableId="2245C7C3"/>
  <w16cid:commentId w16cid:paraId="22255EA2" w16cid:durableId="2245C7B3"/>
  <w16cid:commentId w16cid:paraId="5926E974" w16cid:durableId="2245ADDB"/>
  <w16cid:commentId w16cid:paraId="533A1300" w16cid:durableId="2245B7AF"/>
  <w16cid:commentId w16cid:paraId="1EFF065A" w16cid:durableId="2245B3BA"/>
  <w16cid:commentId w16cid:paraId="3C2649B1" w16cid:durableId="2245BE64"/>
  <w16cid:commentId w16cid:paraId="10AE8B72" w16cid:durableId="2245BFAD"/>
  <w16cid:commentId w16cid:paraId="2A806C9D" w16cid:durableId="2245BF44"/>
  <w16cid:commentId w16cid:paraId="777AA1AE" w16cid:durableId="2245B77F"/>
  <w16cid:commentId w16cid:paraId="14BC9519" w16cid:durableId="2245BFA3"/>
  <w16cid:commentId w16cid:paraId="197455F8" w16cid:durableId="2245BF9C"/>
  <w16cid:commentId w16cid:paraId="13A6237E" w16cid:durableId="2245BFDC"/>
  <w16cid:commentId w16cid:paraId="0F4B1834" w16cid:durableId="2245BFE4"/>
  <w16cid:commentId w16cid:paraId="5FFC0677" w16cid:durableId="2245BFD2"/>
  <w16cid:commentId w16cid:paraId="44ED6A40" w16cid:durableId="2245C021"/>
  <w16cid:commentId w16cid:paraId="08A2B0B6" w16cid:durableId="2245C013"/>
  <w16cid:commentId w16cid:paraId="710DF23D" w16cid:durableId="2245CA9D"/>
  <w16cid:commentId w16cid:paraId="6C972E9B" w16cid:durableId="2245B912"/>
  <w16cid:commentId w16cid:paraId="72E09CAD" w16cid:durableId="2245C043"/>
  <w16cid:commentId w16cid:paraId="3F950230" w16cid:durableId="2245BC04"/>
  <w16cid:commentId w16cid:paraId="32A89660" w16cid:durableId="2245CC85"/>
  <w16cid:commentId w16cid:paraId="2C8B2B66" w16cid:durableId="2245BBC4"/>
  <w16cid:commentId w16cid:paraId="3B72EDF6" w16cid:durableId="2245BB37"/>
  <w16cid:commentId w16cid:paraId="6C957982" w16cid:durableId="2245B161"/>
  <w16cid:commentId w16cid:paraId="7A6F8D1D" w16cid:durableId="2245B1AD"/>
  <w16cid:commentId w16cid:paraId="1264FC80" w16cid:durableId="2245B16F"/>
  <w16cid:commentId w16cid:paraId="4A0D4E8E" w16cid:durableId="2245B178"/>
  <w16cid:commentId w16cid:paraId="15F91889" w16cid:durableId="2245B181"/>
  <w16cid:commentId w16cid:paraId="741863BA" w16cid:durableId="2245B18C"/>
  <w16cid:commentId w16cid:paraId="5148AE83" w16cid:durableId="2245B2B3"/>
  <w16cid:commentId w16cid:paraId="77666B58" w16cid:durableId="2245B1BC"/>
  <w16cid:commentId w16cid:paraId="038BBC39" w16cid:durableId="2245B222"/>
  <w16cid:commentId w16cid:paraId="68EBDF31" w16cid:durableId="2245B21F"/>
  <w16cid:commentId w16cid:paraId="37177816" w16cid:durableId="2245B1E9"/>
  <w16cid:commentId w16cid:paraId="516B7400" w16cid:durableId="2245B249"/>
  <w16cid:commentId w16cid:paraId="242A2013" w16cid:durableId="2245B25F"/>
  <w16cid:commentId w16cid:paraId="46B6678B" w16cid:durableId="2245B284"/>
  <w16cid:commentId w16cid:paraId="6262AEC4" w16cid:durableId="22447836"/>
  <w16cid:commentId w16cid:paraId="079B7B52" w16cid:durableId="2244779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E5B545" w14:textId="77777777" w:rsidR="00B661F3" w:rsidRDefault="00B661F3">
      <w:r>
        <w:separator/>
      </w:r>
    </w:p>
  </w:endnote>
  <w:endnote w:type="continuationSeparator" w:id="0">
    <w:p w14:paraId="0DFAEE06" w14:textId="77777777" w:rsidR="00B661F3" w:rsidRDefault="00B661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Yu Gothic Light">
    <w:altName w:val="游ゴシック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446507" w14:textId="77777777" w:rsidR="00E84C92" w:rsidRDefault="00E84C92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8E4BC06" w14:textId="77777777" w:rsidR="00E84C92" w:rsidRDefault="00E84C92">
    <w:pPr>
      <w:pStyle w:val="Footer"/>
    </w:pPr>
  </w:p>
  <w:p w14:paraId="3A0DFD09" w14:textId="77777777" w:rsidR="00E84C92" w:rsidRDefault="00E84C92"/>
  <w:p w14:paraId="45B1075A" w14:textId="77777777" w:rsidR="00E84C92" w:rsidRDefault="00E84C92"/>
  <w:p w14:paraId="3373F3AB" w14:textId="77777777" w:rsidR="00E84C92" w:rsidRDefault="00E84C9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89ED8A" w14:textId="77777777" w:rsidR="00B661F3" w:rsidRDefault="00B661F3">
      <w:r>
        <w:separator/>
      </w:r>
    </w:p>
  </w:footnote>
  <w:footnote w:type="continuationSeparator" w:id="0">
    <w:p w14:paraId="2C62D787" w14:textId="77777777" w:rsidR="00B661F3" w:rsidRDefault="00B66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F5D461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AE61C90"/>
    <w:lvl w:ilvl="0">
      <w:start w:val="1"/>
      <w:numFmt w:val="decimal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C19873F6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BC6D25"/>
    <w:multiLevelType w:val="hybridMultilevel"/>
    <w:tmpl w:val="686C5916"/>
    <w:lvl w:ilvl="0" w:tplc="14090015">
      <w:start w:val="1"/>
      <w:numFmt w:val="upperLetter"/>
      <w:lvlText w:val="%1."/>
      <w:lvlJc w:val="left"/>
      <w:pPr>
        <w:ind w:left="38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4" w15:restartNumberingAfterBreak="0">
    <w:nsid w:val="15C729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B82B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6D76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D747BE"/>
    <w:multiLevelType w:val="hybridMultilevel"/>
    <w:tmpl w:val="710C4F4A"/>
    <w:lvl w:ilvl="0" w:tplc="8346B1D2">
      <w:start w:val="1"/>
      <w:numFmt w:val="lowerRoman"/>
      <w:lvlText w:val="%1."/>
      <w:lvlJc w:val="left"/>
      <w:pPr>
        <w:ind w:left="748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33307B1F"/>
    <w:multiLevelType w:val="singleLevel"/>
    <w:tmpl w:val="D85E42B4"/>
    <w:lvl w:ilvl="0">
      <w:start w:val="1"/>
      <w:numFmt w:val="decimal"/>
      <w:pStyle w:val="NumIte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CFB02A6"/>
    <w:multiLevelType w:val="hybridMultilevel"/>
    <w:tmpl w:val="1A2EC600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0010FD"/>
    <w:multiLevelType w:val="hybridMultilevel"/>
    <w:tmpl w:val="0310D58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759CB"/>
    <w:multiLevelType w:val="hybridMultilevel"/>
    <w:tmpl w:val="172A0824"/>
    <w:lvl w:ilvl="0" w:tplc="14090013">
      <w:start w:val="1"/>
      <w:numFmt w:val="upp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767E"/>
    <w:multiLevelType w:val="hybridMultilevel"/>
    <w:tmpl w:val="6EB20304"/>
    <w:lvl w:ilvl="0" w:tplc="73A4C3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75C0D"/>
    <w:multiLevelType w:val="singleLevel"/>
    <w:tmpl w:val="D838826C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DA1NzK3MDI2NrNQ0lEKTi0uzszPAykwrQUAKvRxCSwAAAA="/>
  </w:docVars>
  <w:rsids>
    <w:rsidRoot w:val="00D03D91"/>
    <w:rsid w:val="0000064E"/>
    <w:rsid w:val="00006491"/>
    <w:rsid w:val="000068AE"/>
    <w:rsid w:val="00007ECE"/>
    <w:rsid w:val="0001083C"/>
    <w:rsid w:val="000126DC"/>
    <w:rsid w:val="00012854"/>
    <w:rsid w:val="00014230"/>
    <w:rsid w:val="000142F5"/>
    <w:rsid w:val="000148AD"/>
    <w:rsid w:val="000160CD"/>
    <w:rsid w:val="00017F38"/>
    <w:rsid w:val="00020379"/>
    <w:rsid w:val="00021C7A"/>
    <w:rsid w:val="00021F59"/>
    <w:rsid w:val="00023692"/>
    <w:rsid w:val="00027D66"/>
    <w:rsid w:val="00031B73"/>
    <w:rsid w:val="00031ECF"/>
    <w:rsid w:val="000355F4"/>
    <w:rsid w:val="00036C06"/>
    <w:rsid w:val="00036C95"/>
    <w:rsid w:val="00037872"/>
    <w:rsid w:val="00037942"/>
    <w:rsid w:val="00040421"/>
    <w:rsid w:val="00040C86"/>
    <w:rsid w:val="00040E99"/>
    <w:rsid w:val="00041BE6"/>
    <w:rsid w:val="00043598"/>
    <w:rsid w:val="00046A6B"/>
    <w:rsid w:val="000510B9"/>
    <w:rsid w:val="000511F6"/>
    <w:rsid w:val="00051FC4"/>
    <w:rsid w:val="000520DD"/>
    <w:rsid w:val="00055EFF"/>
    <w:rsid w:val="0005713D"/>
    <w:rsid w:val="0006007B"/>
    <w:rsid w:val="000618EF"/>
    <w:rsid w:val="00061A92"/>
    <w:rsid w:val="00061E8B"/>
    <w:rsid w:val="0006261C"/>
    <w:rsid w:val="00062D8D"/>
    <w:rsid w:val="00064142"/>
    <w:rsid w:val="00064520"/>
    <w:rsid w:val="00064A10"/>
    <w:rsid w:val="0006695E"/>
    <w:rsid w:val="00066CFA"/>
    <w:rsid w:val="00066DEB"/>
    <w:rsid w:val="0006732A"/>
    <w:rsid w:val="000702A1"/>
    <w:rsid w:val="000739C3"/>
    <w:rsid w:val="00073BC6"/>
    <w:rsid w:val="00077140"/>
    <w:rsid w:val="00081C87"/>
    <w:rsid w:val="00086691"/>
    <w:rsid w:val="000879D9"/>
    <w:rsid w:val="000904C3"/>
    <w:rsid w:val="0009326B"/>
    <w:rsid w:val="000971A4"/>
    <w:rsid w:val="000A3D08"/>
    <w:rsid w:val="000A4DA9"/>
    <w:rsid w:val="000A5546"/>
    <w:rsid w:val="000A6E63"/>
    <w:rsid w:val="000A70A5"/>
    <w:rsid w:val="000B1A6A"/>
    <w:rsid w:val="000B537D"/>
    <w:rsid w:val="000B596F"/>
    <w:rsid w:val="000B79B3"/>
    <w:rsid w:val="000C10E2"/>
    <w:rsid w:val="000C23D8"/>
    <w:rsid w:val="000C3165"/>
    <w:rsid w:val="000C3173"/>
    <w:rsid w:val="000C4E78"/>
    <w:rsid w:val="000C57BC"/>
    <w:rsid w:val="000C59EC"/>
    <w:rsid w:val="000C5FE2"/>
    <w:rsid w:val="000C6AAD"/>
    <w:rsid w:val="000C6B1A"/>
    <w:rsid w:val="000C7304"/>
    <w:rsid w:val="000D0603"/>
    <w:rsid w:val="000D18BB"/>
    <w:rsid w:val="000D1D83"/>
    <w:rsid w:val="000D54B7"/>
    <w:rsid w:val="000D5F7B"/>
    <w:rsid w:val="000D6FD4"/>
    <w:rsid w:val="000D71C2"/>
    <w:rsid w:val="000D7FD4"/>
    <w:rsid w:val="000E1C5F"/>
    <w:rsid w:val="000E1D9E"/>
    <w:rsid w:val="000E3BA0"/>
    <w:rsid w:val="000E4A31"/>
    <w:rsid w:val="000E5724"/>
    <w:rsid w:val="000E5CF9"/>
    <w:rsid w:val="000E6769"/>
    <w:rsid w:val="000E6AB6"/>
    <w:rsid w:val="000E6C5C"/>
    <w:rsid w:val="000E7B31"/>
    <w:rsid w:val="000F1ADC"/>
    <w:rsid w:val="000F3479"/>
    <w:rsid w:val="000F4202"/>
    <w:rsid w:val="000F440C"/>
    <w:rsid w:val="000F4A41"/>
    <w:rsid w:val="000F5E28"/>
    <w:rsid w:val="00101AFF"/>
    <w:rsid w:val="00101CB8"/>
    <w:rsid w:val="00101E8B"/>
    <w:rsid w:val="001021F8"/>
    <w:rsid w:val="00103BF5"/>
    <w:rsid w:val="00103DF0"/>
    <w:rsid w:val="00103E9E"/>
    <w:rsid w:val="001043C8"/>
    <w:rsid w:val="001048CE"/>
    <w:rsid w:val="0010602F"/>
    <w:rsid w:val="0010603F"/>
    <w:rsid w:val="00112F6A"/>
    <w:rsid w:val="001148C6"/>
    <w:rsid w:val="0011741D"/>
    <w:rsid w:val="001175EF"/>
    <w:rsid w:val="001200B1"/>
    <w:rsid w:val="0012030F"/>
    <w:rsid w:val="00121F33"/>
    <w:rsid w:val="00122277"/>
    <w:rsid w:val="0012329E"/>
    <w:rsid w:val="001240D6"/>
    <w:rsid w:val="0012445F"/>
    <w:rsid w:val="00125EE2"/>
    <w:rsid w:val="0012653C"/>
    <w:rsid w:val="00126CED"/>
    <w:rsid w:val="001279C2"/>
    <w:rsid w:val="00130645"/>
    <w:rsid w:val="00132108"/>
    <w:rsid w:val="0013262A"/>
    <w:rsid w:val="0013439B"/>
    <w:rsid w:val="00134902"/>
    <w:rsid w:val="00134CC2"/>
    <w:rsid w:val="0013534F"/>
    <w:rsid w:val="001356FC"/>
    <w:rsid w:val="00136338"/>
    <w:rsid w:val="001369E3"/>
    <w:rsid w:val="00140958"/>
    <w:rsid w:val="0014234A"/>
    <w:rsid w:val="00142487"/>
    <w:rsid w:val="0014262D"/>
    <w:rsid w:val="00143BAC"/>
    <w:rsid w:val="0014519F"/>
    <w:rsid w:val="00145635"/>
    <w:rsid w:val="001456C4"/>
    <w:rsid w:val="00145C21"/>
    <w:rsid w:val="0014737A"/>
    <w:rsid w:val="00150BCF"/>
    <w:rsid w:val="00151200"/>
    <w:rsid w:val="001512AD"/>
    <w:rsid w:val="0015206C"/>
    <w:rsid w:val="001544C8"/>
    <w:rsid w:val="001554BF"/>
    <w:rsid w:val="001568DC"/>
    <w:rsid w:val="00157D5E"/>
    <w:rsid w:val="00157EC7"/>
    <w:rsid w:val="0016016B"/>
    <w:rsid w:val="001610AA"/>
    <w:rsid w:val="001650B0"/>
    <w:rsid w:val="0016521A"/>
    <w:rsid w:val="00167056"/>
    <w:rsid w:val="00172E5A"/>
    <w:rsid w:val="00172EE2"/>
    <w:rsid w:val="00175330"/>
    <w:rsid w:val="00175A67"/>
    <w:rsid w:val="0018177C"/>
    <w:rsid w:val="00181C65"/>
    <w:rsid w:val="00182F21"/>
    <w:rsid w:val="00183541"/>
    <w:rsid w:val="001845DA"/>
    <w:rsid w:val="00184A7A"/>
    <w:rsid w:val="00190627"/>
    <w:rsid w:val="00190C49"/>
    <w:rsid w:val="00190DDC"/>
    <w:rsid w:val="0019247F"/>
    <w:rsid w:val="00194583"/>
    <w:rsid w:val="00194938"/>
    <w:rsid w:val="00196F14"/>
    <w:rsid w:val="001A18E0"/>
    <w:rsid w:val="001A31E3"/>
    <w:rsid w:val="001A458D"/>
    <w:rsid w:val="001A465A"/>
    <w:rsid w:val="001A4E9A"/>
    <w:rsid w:val="001A5493"/>
    <w:rsid w:val="001A5A89"/>
    <w:rsid w:val="001B1743"/>
    <w:rsid w:val="001B3B2B"/>
    <w:rsid w:val="001B693E"/>
    <w:rsid w:val="001C1AF0"/>
    <w:rsid w:val="001C52BD"/>
    <w:rsid w:val="001C5B18"/>
    <w:rsid w:val="001C6EF2"/>
    <w:rsid w:val="001C7028"/>
    <w:rsid w:val="001C70F2"/>
    <w:rsid w:val="001D0761"/>
    <w:rsid w:val="001E29DC"/>
    <w:rsid w:val="001E47F4"/>
    <w:rsid w:val="001E50FB"/>
    <w:rsid w:val="001E66BC"/>
    <w:rsid w:val="001E711B"/>
    <w:rsid w:val="001F0BB3"/>
    <w:rsid w:val="001F2875"/>
    <w:rsid w:val="001F3833"/>
    <w:rsid w:val="001F3E61"/>
    <w:rsid w:val="001F4493"/>
    <w:rsid w:val="001F5079"/>
    <w:rsid w:val="001F676D"/>
    <w:rsid w:val="001F68FF"/>
    <w:rsid w:val="00200765"/>
    <w:rsid w:val="00202EE3"/>
    <w:rsid w:val="00202F9C"/>
    <w:rsid w:val="00204934"/>
    <w:rsid w:val="00205790"/>
    <w:rsid w:val="00206DA5"/>
    <w:rsid w:val="00211BC0"/>
    <w:rsid w:val="00211D17"/>
    <w:rsid w:val="0021313C"/>
    <w:rsid w:val="00213A76"/>
    <w:rsid w:val="00215ACD"/>
    <w:rsid w:val="002161AD"/>
    <w:rsid w:val="002210FD"/>
    <w:rsid w:val="00223114"/>
    <w:rsid w:val="00230C18"/>
    <w:rsid w:val="0023349D"/>
    <w:rsid w:val="002347E9"/>
    <w:rsid w:val="00236546"/>
    <w:rsid w:val="00236A47"/>
    <w:rsid w:val="00237693"/>
    <w:rsid w:val="00237F8C"/>
    <w:rsid w:val="00240953"/>
    <w:rsid w:val="002428CF"/>
    <w:rsid w:val="002429F9"/>
    <w:rsid w:val="00245933"/>
    <w:rsid w:val="00245D24"/>
    <w:rsid w:val="00245F7E"/>
    <w:rsid w:val="002470F8"/>
    <w:rsid w:val="0024714A"/>
    <w:rsid w:val="00247B8B"/>
    <w:rsid w:val="002508DD"/>
    <w:rsid w:val="002525A4"/>
    <w:rsid w:val="002528C1"/>
    <w:rsid w:val="002546AA"/>
    <w:rsid w:val="002553E0"/>
    <w:rsid w:val="0025597A"/>
    <w:rsid w:val="00256D2F"/>
    <w:rsid w:val="002575DF"/>
    <w:rsid w:val="0026062B"/>
    <w:rsid w:val="00263E37"/>
    <w:rsid w:val="0026531C"/>
    <w:rsid w:val="00265564"/>
    <w:rsid w:val="002670D3"/>
    <w:rsid w:val="002675DF"/>
    <w:rsid w:val="002677F3"/>
    <w:rsid w:val="00267EBB"/>
    <w:rsid w:val="00271315"/>
    <w:rsid w:val="002729C6"/>
    <w:rsid w:val="002753B3"/>
    <w:rsid w:val="002757FC"/>
    <w:rsid w:val="00275B42"/>
    <w:rsid w:val="00276499"/>
    <w:rsid w:val="00276778"/>
    <w:rsid w:val="00276AAF"/>
    <w:rsid w:val="00277F99"/>
    <w:rsid w:val="002821B9"/>
    <w:rsid w:val="00283177"/>
    <w:rsid w:val="0028331A"/>
    <w:rsid w:val="00283CDC"/>
    <w:rsid w:val="00284AFE"/>
    <w:rsid w:val="00285B02"/>
    <w:rsid w:val="00290371"/>
    <w:rsid w:val="0029398B"/>
    <w:rsid w:val="00294541"/>
    <w:rsid w:val="002949CC"/>
    <w:rsid w:val="00295192"/>
    <w:rsid w:val="00296232"/>
    <w:rsid w:val="00296660"/>
    <w:rsid w:val="002970C2"/>
    <w:rsid w:val="002A0935"/>
    <w:rsid w:val="002A49BE"/>
    <w:rsid w:val="002A550A"/>
    <w:rsid w:val="002A5B79"/>
    <w:rsid w:val="002A5CD3"/>
    <w:rsid w:val="002B3BF3"/>
    <w:rsid w:val="002B5C03"/>
    <w:rsid w:val="002B6F1D"/>
    <w:rsid w:val="002C0DC9"/>
    <w:rsid w:val="002C3AEB"/>
    <w:rsid w:val="002C480D"/>
    <w:rsid w:val="002C71E0"/>
    <w:rsid w:val="002C7491"/>
    <w:rsid w:val="002D051D"/>
    <w:rsid w:val="002D2F7B"/>
    <w:rsid w:val="002D35B5"/>
    <w:rsid w:val="002D3990"/>
    <w:rsid w:val="002D3EB8"/>
    <w:rsid w:val="002D7448"/>
    <w:rsid w:val="002D777C"/>
    <w:rsid w:val="002E03FB"/>
    <w:rsid w:val="002E128F"/>
    <w:rsid w:val="002E29B6"/>
    <w:rsid w:val="002E44A1"/>
    <w:rsid w:val="002E5B3F"/>
    <w:rsid w:val="002E6AE6"/>
    <w:rsid w:val="002F15C0"/>
    <w:rsid w:val="002F2648"/>
    <w:rsid w:val="002F32D4"/>
    <w:rsid w:val="002F363D"/>
    <w:rsid w:val="002F5D0A"/>
    <w:rsid w:val="002F695D"/>
    <w:rsid w:val="002F761C"/>
    <w:rsid w:val="0030143D"/>
    <w:rsid w:val="00301571"/>
    <w:rsid w:val="00305EA6"/>
    <w:rsid w:val="00306FB7"/>
    <w:rsid w:val="00307181"/>
    <w:rsid w:val="00310AF2"/>
    <w:rsid w:val="0031344E"/>
    <w:rsid w:val="00314263"/>
    <w:rsid w:val="0031602B"/>
    <w:rsid w:val="00316887"/>
    <w:rsid w:val="003169AD"/>
    <w:rsid w:val="00316BD7"/>
    <w:rsid w:val="00317ED4"/>
    <w:rsid w:val="00322D5B"/>
    <w:rsid w:val="00323BAD"/>
    <w:rsid w:val="00324036"/>
    <w:rsid w:val="00324383"/>
    <w:rsid w:val="00326BFC"/>
    <w:rsid w:val="00326F0C"/>
    <w:rsid w:val="003302A7"/>
    <w:rsid w:val="0033105C"/>
    <w:rsid w:val="00333490"/>
    <w:rsid w:val="00333AAD"/>
    <w:rsid w:val="0033438E"/>
    <w:rsid w:val="00334C6D"/>
    <w:rsid w:val="00335615"/>
    <w:rsid w:val="00336420"/>
    <w:rsid w:val="003423E8"/>
    <w:rsid w:val="003434C1"/>
    <w:rsid w:val="0034454C"/>
    <w:rsid w:val="003448BE"/>
    <w:rsid w:val="0034638B"/>
    <w:rsid w:val="00346C6A"/>
    <w:rsid w:val="00346E56"/>
    <w:rsid w:val="00350142"/>
    <w:rsid w:val="00350F7B"/>
    <w:rsid w:val="003512F4"/>
    <w:rsid w:val="0035220C"/>
    <w:rsid w:val="00352EB3"/>
    <w:rsid w:val="00355347"/>
    <w:rsid w:val="0035566F"/>
    <w:rsid w:val="00356365"/>
    <w:rsid w:val="00361896"/>
    <w:rsid w:val="0036217C"/>
    <w:rsid w:val="0036334A"/>
    <w:rsid w:val="003635D8"/>
    <w:rsid w:val="00371929"/>
    <w:rsid w:val="0037293B"/>
    <w:rsid w:val="0037358B"/>
    <w:rsid w:val="00376671"/>
    <w:rsid w:val="00376D1C"/>
    <w:rsid w:val="00383F96"/>
    <w:rsid w:val="00384584"/>
    <w:rsid w:val="00384619"/>
    <w:rsid w:val="00384798"/>
    <w:rsid w:val="00386353"/>
    <w:rsid w:val="0038708F"/>
    <w:rsid w:val="0039014D"/>
    <w:rsid w:val="003913E9"/>
    <w:rsid w:val="00394A04"/>
    <w:rsid w:val="003964BB"/>
    <w:rsid w:val="0039669F"/>
    <w:rsid w:val="00396A81"/>
    <w:rsid w:val="00397953"/>
    <w:rsid w:val="003A1A2C"/>
    <w:rsid w:val="003A5EA9"/>
    <w:rsid w:val="003A67CD"/>
    <w:rsid w:val="003A68E6"/>
    <w:rsid w:val="003A717A"/>
    <w:rsid w:val="003A746F"/>
    <w:rsid w:val="003A7B32"/>
    <w:rsid w:val="003B0F42"/>
    <w:rsid w:val="003B209F"/>
    <w:rsid w:val="003B2909"/>
    <w:rsid w:val="003B2C4D"/>
    <w:rsid w:val="003B4674"/>
    <w:rsid w:val="003B7B1A"/>
    <w:rsid w:val="003C1778"/>
    <w:rsid w:val="003C4809"/>
    <w:rsid w:val="003C5E08"/>
    <w:rsid w:val="003C731C"/>
    <w:rsid w:val="003D02D0"/>
    <w:rsid w:val="003D1F14"/>
    <w:rsid w:val="003D2908"/>
    <w:rsid w:val="003D36E4"/>
    <w:rsid w:val="003D3A49"/>
    <w:rsid w:val="003D580D"/>
    <w:rsid w:val="003D67F2"/>
    <w:rsid w:val="003E0732"/>
    <w:rsid w:val="003E07DD"/>
    <w:rsid w:val="003E1033"/>
    <w:rsid w:val="003E1F5D"/>
    <w:rsid w:val="003E3014"/>
    <w:rsid w:val="003E4301"/>
    <w:rsid w:val="003E454E"/>
    <w:rsid w:val="003E4B14"/>
    <w:rsid w:val="003E5E1B"/>
    <w:rsid w:val="003F0FFA"/>
    <w:rsid w:val="003F2DDB"/>
    <w:rsid w:val="003F3009"/>
    <w:rsid w:val="003F369A"/>
    <w:rsid w:val="003F50EF"/>
    <w:rsid w:val="003F67E9"/>
    <w:rsid w:val="003F76B7"/>
    <w:rsid w:val="00400BF4"/>
    <w:rsid w:val="00401ABC"/>
    <w:rsid w:val="004028FD"/>
    <w:rsid w:val="00402B45"/>
    <w:rsid w:val="00403CB3"/>
    <w:rsid w:val="00404231"/>
    <w:rsid w:val="00404A7D"/>
    <w:rsid w:val="004067BA"/>
    <w:rsid w:val="00411604"/>
    <w:rsid w:val="00412A3A"/>
    <w:rsid w:val="00415751"/>
    <w:rsid w:val="00416049"/>
    <w:rsid w:val="00416A75"/>
    <w:rsid w:val="00417C34"/>
    <w:rsid w:val="0042097F"/>
    <w:rsid w:val="00420C84"/>
    <w:rsid w:val="004234F8"/>
    <w:rsid w:val="00423624"/>
    <w:rsid w:val="00423ABB"/>
    <w:rsid w:val="00426703"/>
    <w:rsid w:val="004267AF"/>
    <w:rsid w:val="00426D4E"/>
    <w:rsid w:val="00427131"/>
    <w:rsid w:val="004276ED"/>
    <w:rsid w:val="00430072"/>
    <w:rsid w:val="0043250D"/>
    <w:rsid w:val="00432BCA"/>
    <w:rsid w:val="004331A9"/>
    <w:rsid w:val="00434105"/>
    <w:rsid w:val="00437024"/>
    <w:rsid w:val="0044238F"/>
    <w:rsid w:val="00445D3E"/>
    <w:rsid w:val="004473A7"/>
    <w:rsid w:val="004503E4"/>
    <w:rsid w:val="00451425"/>
    <w:rsid w:val="00452602"/>
    <w:rsid w:val="004565BF"/>
    <w:rsid w:val="00456C05"/>
    <w:rsid w:val="00457AC0"/>
    <w:rsid w:val="00460926"/>
    <w:rsid w:val="00460EBF"/>
    <w:rsid w:val="00462BDD"/>
    <w:rsid w:val="004642B4"/>
    <w:rsid w:val="00464492"/>
    <w:rsid w:val="00464EDF"/>
    <w:rsid w:val="004653E1"/>
    <w:rsid w:val="00471D79"/>
    <w:rsid w:val="004725DC"/>
    <w:rsid w:val="0047296C"/>
    <w:rsid w:val="00474C99"/>
    <w:rsid w:val="00475209"/>
    <w:rsid w:val="00475A2E"/>
    <w:rsid w:val="00475AF8"/>
    <w:rsid w:val="00476600"/>
    <w:rsid w:val="004805A1"/>
    <w:rsid w:val="00480834"/>
    <w:rsid w:val="00480FCA"/>
    <w:rsid w:val="00482DE3"/>
    <w:rsid w:val="00483CB7"/>
    <w:rsid w:val="00484C21"/>
    <w:rsid w:val="0048507D"/>
    <w:rsid w:val="00485482"/>
    <w:rsid w:val="004854BF"/>
    <w:rsid w:val="004906DE"/>
    <w:rsid w:val="0049134B"/>
    <w:rsid w:val="00491FE7"/>
    <w:rsid w:val="00492605"/>
    <w:rsid w:val="00493187"/>
    <w:rsid w:val="00495DB3"/>
    <w:rsid w:val="0049656A"/>
    <w:rsid w:val="00496630"/>
    <w:rsid w:val="004A08BB"/>
    <w:rsid w:val="004A11DF"/>
    <w:rsid w:val="004A1441"/>
    <w:rsid w:val="004A19A1"/>
    <w:rsid w:val="004A3FE1"/>
    <w:rsid w:val="004A42B4"/>
    <w:rsid w:val="004A4405"/>
    <w:rsid w:val="004A502F"/>
    <w:rsid w:val="004A56A8"/>
    <w:rsid w:val="004A6C4A"/>
    <w:rsid w:val="004A6F16"/>
    <w:rsid w:val="004B0825"/>
    <w:rsid w:val="004B0AB9"/>
    <w:rsid w:val="004B50C2"/>
    <w:rsid w:val="004B5EB6"/>
    <w:rsid w:val="004B66BB"/>
    <w:rsid w:val="004B6959"/>
    <w:rsid w:val="004C1C8E"/>
    <w:rsid w:val="004C49F4"/>
    <w:rsid w:val="004C5804"/>
    <w:rsid w:val="004C58C3"/>
    <w:rsid w:val="004C7067"/>
    <w:rsid w:val="004C71B9"/>
    <w:rsid w:val="004D085C"/>
    <w:rsid w:val="004D482A"/>
    <w:rsid w:val="004D4C8A"/>
    <w:rsid w:val="004D5AA0"/>
    <w:rsid w:val="004D7D68"/>
    <w:rsid w:val="004E009D"/>
    <w:rsid w:val="004E027B"/>
    <w:rsid w:val="004E2092"/>
    <w:rsid w:val="004E3EF7"/>
    <w:rsid w:val="004F0E7D"/>
    <w:rsid w:val="004F1B34"/>
    <w:rsid w:val="004F2354"/>
    <w:rsid w:val="004F3992"/>
    <w:rsid w:val="004F4A3F"/>
    <w:rsid w:val="004F58DD"/>
    <w:rsid w:val="004F6923"/>
    <w:rsid w:val="004F7206"/>
    <w:rsid w:val="005000E4"/>
    <w:rsid w:val="0050033D"/>
    <w:rsid w:val="005015A2"/>
    <w:rsid w:val="0050181B"/>
    <w:rsid w:val="0050197C"/>
    <w:rsid w:val="00501BF5"/>
    <w:rsid w:val="00505D2C"/>
    <w:rsid w:val="005076C9"/>
    <w:rsid w:val="00507873"/>
    <w:rsid w:val="005078CD"/>
    <w:rsid w:val="00507C7A"/>
    <w:rsid w:val="0051038A"/>
    <w:rsid w:val="00510EF9"/>
    <w:rsid w:val="005124EE"/>
    <w:rsid w:val="00512643"/>
    <w:rsid w:val="00513973"/>
    <w:rsid w:val="00521CA6"/>
    <w:rsid w:val="00522D25"/>
    <w:rsid w:val="00523036"/>
    <w:rsid w:val="005230DD"/>
    <w:rsid w:val="005234B3"/>
    <w:rsid w:val="00523CCD"/>
    <w:rsid w:val="00525739"/>
    <w:rsid w:val="005264B1"/>
    <w:rsid w:val="00526BBD"/>
    <w:rsid w:val="00527FB9"/>
    <w:rsid w:val="005319F8"/>
    <w:rsid w:val="00532624"/>
    <w:rsid w:val="00536CCB"/>
    <w:rsid w:val="005429D2"/>
    <w:rsid w:val="00551A01"/>
    <w:rsid w:val="00551B08"/>
    <w:rsid w:val="00553310"/>
    <w:rsid w:val="005537B2"/>
    <w:rsid w:val="0055438A"/>
    <w:rsid w:val="00554811"/>
    <w:rsid w:val="00556B60"/>
    <w:rsid w:val="0055708C"/>
    <w:rsid w:val="0056020C"/>
    <w:rsid w:val="005636E6"/>
    <w:rsid w:val="00565351"/>
    <w:rsid w:val="00566232"/>
    <w:rsid w:val="00567024"/>
    <w:rsid w:val="00573510"/>
    <w:rsid w:val="00574F1C"/>
    <w:rsid w:val="00577037"/>
    <w:rsid w:val="00577699"/>
    <w:rsid w:val="00577961"/>
    <w:rsid w:val="00581D78"/>
    <w:rsid w:val="00582B14"/>
    <w:rsid w:val="005867D5"/>
    <w:rsid w:val="00586D1B"/>
    <w:rsid w:val="00587E45"/>
    <w:rsid w:val="0059067E"/>
    <w:rsid w:val="00593AB4"/>
    <w:rsid w:val="00593C26"/>
    <w:rsid w:val="00594009"/>
    <w:rsid w:val="00594D5F"/>
    <w:rsid w:val="00595D27"/>
    <w:rsid w:val="00597A09"/>
    <w:rsid w:val="005A05C7"/>
    <w:rsid w:val="005A1D13"/>
    <w:rsid w:val="005A1FEF"/>
    <w:rsid w:val="005A37B6"/>
    <w:rsid w:val="005A39EE"/>
    <w:rsid w:val="005A3B25"/>
    <w:rsid w:val="005A516C"/>
    <w:rsid w:val="005A7EAC"/>
    <w:rsid w:val="005B09EF"/>
    <w:rsid w:val="005B0DDB"/>
    <w:rsid w:val="005B67F5"/>
    <w:rsid w:val="005C061B"/>
    <w:rsid w:val="005C1AFC"/>
    <w:rsid w:val="005C2830"/>
    <w:rsid w:val="005C37AE"/>
    <w:rsid w:val="005C5697"/>
    <w:rsid w:val="005C5FA5"/>
    <w:rsid w:val="005D045E"/>
    <w:rsid w:val="005D16A7"/>
    <w:rsid w:val="005D2A20"/>
    <w:rsid w:val="005D46FE"/>
    <w:rsid w:val="005D4FAC"/>
    <w:rsid w:val="005E1D64"/>
    <w:rsid w:val="005E1D7C"/>
    <w:rsid w:val="005E2773"/>
    <w:rsid w:val="005E41E8"/>
    <w:rsid w:val="005E4418"/>
    <w:rsid w:val="005E4EAE"/>
    <w:rsid w:val="005E51A9"/>
    <w:rsid w:val="005E5509"/>
    <w:rsid w:val="005E550C"/>
    <w:rsid w:val="005E5FF5"/>
    <w:rsid w:val="005E6446"/>
    <w:rsid w:val="005E6BAA"/>
    <w:rsid w:val="005E7AF2"/>
    <w:rsid w:val="005F5221"/>
    <w:rsid w:val="005F5B8D"/>
    <w:rsid w:val="00601AEE"/>
    <w:rsid w:val="0060216C"/>
    <w:rsid w:val="006028CB"/>
    <w:rsid w:val="006032C9"/>
    <w:rsid w:val="00612718"/>
    <w:rsid w:val="00614B9E"/>
    <w:rsid w:val="006150A2"/>
    <w:rsid w:val="0061519E"/>
    <w:rsid w:val="00615D20"/>
    <w:rsid w:val="00615DFF"/>
    <w:rsid w:val="00617897"/>
    <w:rsid w:val="00617B7A"/>
    <w:rsid w:val="00620381"/>
    <w:rsid w:val="00620649"/>
    <w:rsid w:val="00620A9C"/>
    <w:rsid w:val="00622959"/>
    <w:rsid w:val="0062296D"/>
    <w:rsid w:val="00623038"/>
    <w:rsid w:val="0062356E"/>
    <w:rsid w:val="006253C0"/>
    <w:rsid w:val="00626A17"/>
    <w:rsid w:val="00627470"/>
    <w:rsid w:val="00627517"/>
    <w:rsid w:val="0063003A"/>
    <w:rsid w:val="00630FE1"/>
    <w:rsid w:val="00632A85"/>
    <w:rsid w:val="006378D2"/>
    <w:rsid w:val="006406C0"/>
    <w:rsid w:val="00640BCB"/>
    <w:rsid w:val="00643412"/>
    <w:rsid w:val="00644972"/>
    <w:rsid w:val="00646F93"/>
    <w:rsid w:val="006475D2"/>
    <w:rsid w:val="0065306D"/>
    <w:rsid w:val="00653E4B"/>
    <w:rsid w:val="006542FB"/>
    <w:rsid w:val="00654424"/>
    <w:rsid w:val="00655BD5"/>
    <w:rsid w:val="0065682A"/>
    <w:rsid w:val="00656B79"/>
    <w:rsid w:val="00657736"/>
    <w:rsid w:val="0066148B"/>
    <w:rsid w:val="0066282B"/>
    <w:rsid w:val="00663B2D"/>
    <w:rsid w:val="00664B7B"/>
    <w:rsid w:val="006724E8"/>
    <w:rsid w:val="00672F08"/>
    <w:rsid w:val="00674949"/>
    <w:rsid w:val="00674C82"/>
    <w:rsid w:val="006771B1"/>
    <w:rsid w:val="00677658"/>
    <w:rsid w:val="00677A10"/>
    <w:rsid w:val="00680415"/>
    <w:rsid w:val="00681F07"/>
    <w:rsid w:val="00682067"/>
    <w:rsid w:val="00684F81"/>
    <w:rsid w:val="006856C4"/>
    <w:rsid w:val="006871AB"/>
    <w:rsid w:val="00690AC5"/>
    <w:rsid w:val="00692FB1"/>
    <w:rsid w:val="00693C36"/>
    <w:rsid w:val="00693D81"/>
    <w:rsid w:val="00694EA8"/>
    <w:rsid w:val="00695A33"/>
    <w:rsid w:val="006A2EEA"/>
    <w:rsid w:val="006A47C9"/>
    <w:rsid w:val="006A539F"/>
    <w:rsid w:val="006A58F7"/>
    <w:rsid w:val="006A73A8"/>
    <w:rsid w:val="006A7D8A"/>
    <w:rsid w:val="006B0050"/>
    <w:rsid w:val="006B1160"/>
    <w:rsid w:val="006B1557"/>
    <w:rsid w:val="006B1A36"/>
    <w:rsid w:val="006B3803"/>
    <w:rsid w:val="006B3850"/>
    <w:rsid w:val="006B5330"/>
    <w:rsid w:val="006C2691"/>
    <w:rsid w:val="006C511F"/>
    <w:rsid w:val="006D0435"/>
    <w:rsid w:val="006D1B75"/>
    <w:rsid w:val="006D1FF4"/>
    <w:rsid w:val="006D241F"/>
    <w:rsid w:val="006D26B7"/>
    <w:rsid w:val="006D3004"/>
    <w:rsid w:val="006D587C"/>
    <w:rsid w:val="006D6457"/>
    <w:rsid w:val="006E090D"/>
    <w:rsid w:val="006E1B7F"/>
    <w:rsid w:val="006E2120"/>
    <w:rsid w:val="006E22B0"/>
    <w:rsid w:val="006E2B00"/>
    <w:rsid w:val="006E3125"/>
    <w:rsid w:val="006E53BC"/>
    <w:rsid w:val="006E58BC"/>
    <w:rsid w:val="006F4458"/>
    <w:rsid w:val="006F4B6A"/>
    <w:rsid w:val="006F510A"/>
    <w:rsid w:val="006F61D0"/>
    <w:rsid w:val="006F7023"/>
    <w:rsid w:val="00700871"/>
    <w:rsid w:val="00701363"/>
    <w:rsid w:val="00703867"/>
    <w:rsid w:val="007054C8"/>
    <w:rsid w:val="007055F2"/>
    <w:rsid w:val="00705CCE"/>
    <w:rsid w:val="00706AB5"/>
    <w:rsid w:val="007077FC"/>
    <w:rsid w:val="00707908"/>
    <w:rsid w:val="00711C87"/>
    <w:rsid w:val="00711E16"/>
    <w:rsid w:val="00712436"/>
    <w:rsid w:val="00717399"/>
    <w:rsid w:val="00720C15"/>
    <w:rsid w:val="00722792"/>
    <w:rsid w:val="00722BD9"/>
    <w:rsid w:val="00723B82"/>
    <w:rsid w:val="00725681"/>
    <w:rsid w:val="007259A5"/>
    <w:rsid w:val="007271A4"/>
    <w:rsid w:val="00727AC7"/>
    <w:rsid w:val="007304C4"/>
    <w:rsid w:val="00735A25"/>
    <w:rsid w:val="00736CF7"/>
    <w:rsid w:val="00737E86"/>
    <w:rsid w:val="00740702"/>
    <w:rsid w:val="00741508"/>
    <w:rsid w:val="00741BF2"/>
    <w:rsid w:val="00743601"/>
    <w:rsid w:val="00745016"/>
    <w:rsid w:val="00747FC2"/>
    <w:rsid w:val="007500DF"/>
    <w:rsid w:val="00750BC7"/>
    <w:rsid w:val="007530F4"/>
    <w:rsid w:val="0075348F"/>
    <w:rsid w:val="007557A0"/>
    <w:rsid w:val="00756424"/>
    <w:rsid w:val="00756967"/>
    <w:rsid w:val="007569D1"/>
    <w:rsid w:val="00761FC9"/>
    <w:rsid w:val="007627B0"/>
    <w:rsid w:val="00765C66"/>
    <w:rsid w:val="00765D99"/>
    <w:rsid w:val="00766838"/>
    <w:rsid w:val="0076708D"/>
    <w:rsid w:val="0077116A"/>
    <w:rsid w:val="00773B88"/>
    <w:rsid w:val="00773FA1"/>
    <w:rsid w:val="007749CB"/>
    <w:rsid w:val="00775793"/>
    <w:rsid w:val="00777695"/>
    <w:rsid w:val="00780465"/>
    <w:rsid w:val="00782757"/>
    <w:rsid w:val="0078480E"/>
    <w:rsid w:val="007850A1"/>
    <w:rsid w:val="007868EA"/>
    <w:rsid w:val="00786F28"/>
    <w:rsid w:val="0078757E"/>
    <w:rsid w:val="00790173"/>
    <w:rsid w:val="007905F9"/>
    <w:rsid w:val="0079134A"/>
    <w:rsid w:val="00791781"/>
    <w:rsid w:val="00791CD7"/>
    <w:rsid w:val="007926A3"/>
    <w:rsid w:val="00797BBF"/>
    <w:rsid w:val="007A02E8"/>
    <w:rsid w:val="007A22A2"/>
    <w:rsid w:val="007A493B"/>
    <w:rsid w:val="007A4B46"/>
    <w:rsid w:val="007A4CEA"/>
    <w:rsid w:val="007A55D2"/>
    <w:rsid w:val="007A5651"/>
    <w:rsid w:val="007A651A"/>
    <w:rsid w:val="007A6BB1"/>
    <w:rsid w:val="007B03F9"/>
    <w:rsid w:val="007B1F12"/>
    <w:rsid w:val="007B1F50"/>
    <w:rsid w:val="007B29C7"/>
    <w:rsid w:val="007B50FE"/>
    <w:rsid w:val="007C0468"/>
    <w:rsid w:val="007C1845"/>
    <w:rsid w:val="007C50D6"/>
    <w:rsid w:val="007C7132"/>
    <w:rsid w:val="007D0535"/>
    <w:rsid w:val="007D15CE"/>
    <w:rsid w:val="007D2EE5"/>
    <w:rsid w:val="007D30AF"/>
    <w:rsid w:val="007D3BEB"/>
    <w:rsid w:val="007D646B"/>
    <w:rsid w:val="007D7237"/>
    <w:rsid w:val="007D7F35"/>
    <w:rsid w:val="007E1880"/>
    <w:rsid w:val="007E1E50"/>
    <w:rsid w:val="007E2309"/>
    <w:rsid w:val="007E28F4"/>
    <w:rsid w:val="007E3124"/>
    <w:rsid w:val="007E3666"/>
    <w:rsid w:val="007E36C2"/>
    <w:rsid w:val="007E3AC2"/>
    <w:rsid w:val="007E629E"/>
    <w:rsid w:val="007F1E87"/>
    <w:rsid w:val="007F1EA9"/>
    <w:rsid w:val="007F1F64"/>
    <w:rsid w:val="007F2DAC"/>
    <w:rsid w:val="007F315C"/>
    <w:rsid w:val="007F39A5"/>
    <w:rsid w:val="007F5B44"/>
    <w:rsid w:val="007F673A"/>
    <w:rsid w:val="007F72EA"/>
    <w:rsid w:val="0080227D"/>
    <w:rsid w:val="00802E22"/>
    <w:rsid w:val="00802EBE"/>
    <w:rsid w:val="008035DC"/>
    <w:rsid w:val="00803D9D"/>
    <w:rsid w:val="008042DA"/>
    <w:rsid w:val="00805058"/>
    <w:rsid w:val="00807B0F"/>
    <w:rsid w:val="00807FDA"/>
    <w:rsid w:val="00820E16"/>
    <w:rsid w:val="008229FD"/>
    <w:rsid w:val="008246C6"/>
    <w:rsid w:val="00825D6D"/>
    <w:rsid w:val="00827193"/>
    <w:rsid w:val="0083166A"/>
    <w:rsid w:val="00831F87"/>
    <w:rsid w:val="00833672"/>
    <w:rsid w:val="00835783"/>
    <w:rsid w:val="00835F25"/>
    <w:rsid w:val="00840ECB"/>
    <w:rsid w:val="008412F6"/>
    <w:rsid w:val="008414C4"/>
    <w:rsid w:val="00841619"/>
    <w:rsid w:val="0084338A"/>
    <w:rsid w:val="00845F0E"/>
    <w:rsid w:val="008466D0"/>
    <w:rsid w:val="00847126"/>
    <w:rsid w:val="00847A2B"/>
    <w:rsid w:val="00850A07"/>
    <w:rsid w:val="00852847"/>
    <w:rsid w:val="00852D39"/>
    <w:rsid w:val="00855913"/>
    <w:rsid w:val="00857D4D"/>
    <w:rsid w:val="00857F5F"/>
    <w:rsid w:val="00860593"/>
    <w:rsid w:val="00860A9D"/>
    <w:rsid w:val="00861803"/>
    <w:rsid w:val="008626C4"/>
    <w:rsid w:val="00862E77"/>
    <w:rsid w:val="00862F18"/>
    <w:rsid w:val="00863491"/>
    <w:rsid w:val="0086354D"/>
    <w:rsid w:val="0086477E"/>
    <w:rsid w:val="008647ED"/>
    <w:rsid w:val="008677A9"/>
    <w:rsid w:val="0087198F"/>
    <w:rsid w:val="0087202C"/>
    <w:rsid w:val="0087217C"/>
    <w:rsid w:val="00872AA0"/>
    <w:rsid w:val="00872CA9"/>
    <w:rsid w:val="0087508B"/>
    <w:rsid w:val="008752A6"/>
    <w:rsid w:val="008773D3"/>
    <w:rsid w:val="00877F41"/>
    <w:rsid w:val="00880103"/>
    <w:rsid w:val="00883A33"/>
    <w:rsid w:val="008862C9"/>
    <w:rsid w:val="00890284"/>
    <w:rsid w:val="00890924"/>
    <w:rsid w:val="00890C72"/>
    <w:rsid w:val="00891227"/>
    <w:rsid w:val="008924CB"/>
    <w:rsid w:val="00893A67"/>
    <w:rsid w:val="00896512"/>
    <w:rsid w:val="008A02E0"/>
    <w:rsid w:val="008A11DC"/>
    <w:rsid w:val="008A11DD"/>
    <w:rsid w:val="008A17C0"/>
    <w:rsid w:val="008A520B"/>
    <w:rsid w:val="008A57B5"/>
    <w:rsid w:val="008A57EE"/>
    <w:rsid w:val="008A765B"/>
    <w:rsid w:val="008A76CD"/>
    <w:rsid w:val="008B1F25"/>
    <w:rsid w:val="008B2DE0"/>
    <w:rsid w:val="008B3567"/>
    <w:rsid w:val="008B4312"/>
    <w:rsid w:val="008B44B4"/>
    <w:rsid w:val="008B7B4E"/>
    <w:rsid w:val="008C0D6E"/>
    <w:rsid w:val="008C28AC"/>
    <w:rsid w:val="008C52D9"/>
    <w:rsid w:val="008C7090"/>
    <w:rsid w:val="008C734C"/>
    <w:rsid w:val="008D0A40"/>
    <w:rsid w:val="008D17E9"/>
    <w:rsid w:val="008D24A5"/>
    <w:rsid w:val="008D34C7"/>
    <w:rsid w:val="008D35DE"/>
    <w:rsid w:val="008D58F1"/>
    <w:rsid w:val="008D6DE7"/>
    <w:rsid w:val="008E24F7"/>
    <w:rsid w:val="008E419A"/>
    <w:rsid w:val="008E4641"/>
    <w:rsid w:val="008E57CD"/>
    <w:rsid w:val="008E5A64"/>
    <w:rsid w:val="008F2E1B"/>
    <w:rsid w:val="008F2E7E"/>
    <w:rsid w:val="008F32D1"/>
    <w:rsid w:val="008F68E1"/>
    <w:rsid w:val="008F6F13"/>
    <w:rsid w:val="0090190F"/>
    <w:rsid w:val="00902007"/>
    <w:rsid w:val="009023DD"/>
    <w:rsid w:val="00905A64"/>
    <w:rsid w:val="00906B8D"/>
    <w:rsid w:val="00907381"/>
    <w:rsid w:val="00914799"/>
    <w:rsid w:val="009161CF"/>
    <w:rsid w:val="00916BAF"/>
    <w:rsid w:val="009206DA"/>
    <w:rsid w:val="00921B38"/>
    <w:rsid w:val="00922140"/>
    <w:rsid w:val="00924D32"/>
    <w:rsid w:val="009255B9"/>
    <w:rsid w:val="00926009"/>
    <w:rsid w:val="00927ADD"/>
    <w:rsid w:val="00927B22"/>
    <w:rsid w:val="009316E6"/>
    <w:rsid w:val="00931D3D"/>
    <w:rsid w:val="00932308"/>
    <w:rsid w:val="00934AFF"/>
    <w:rsid w:val="00936309"/>
    <w:rsid w:val="00936D68"/>
    <w:rsid w:val="009376A3"/>
    <w:rsid w:val="009417E9"/>
    <w:rsid w:val="00941A65"/>
    <w:rsid w:val="00941E79"/>
    <w:rsid w:val="00942E08"/>
    <w:rsid w:val="00943CAA"/>
    <w:rsid w:val="009467A9"/>
    <w:rsid w:val="00946C48"/>
    <w:rsid w:val="0095023E"/>
    <w:rsid w:val="009531BE"/>
    <w:rsid w:val="00953C2E"/>
    <w:rsid w:val="009577C9"/>
    <w:rsid w:val="00957BA2"/>
    <w:rsid w:val="0096162E"/>
    <w:rsid w:val="0096461A"/>
    <w:rsid w:val="00965F78"/>
    <w:rsid w:val="00966566"/>
    <w:rsid w:val="0096663F"/>
    <w:rsid w:val="00966DA2"/>
    <w:rsid w:val="00970183"/>
    <w:rsid w:val="009724CF"/>
    <w:rsid w:val="00975DCB"/>
    <w:rsid w:val="0098004D"/>
    <w:rsid w:val="00981493"/>
    <w:rsid w:val="0098283F"/>
    <w:rsid w:val="009829AC"/>
    <w:rsid w:val="0098307D"/>
    <w:rsid w:val="00984F10"/>
    <w:rsid w:val="00985B6F"/>
    <w:rsid w:val="009860A0"/>
    <w:rsid w:val="009905C9"/>
    <w:rsid w:val="00990B66"/>
    <w:rsid w:val="0099114B"/>
    <w:rsid w:val="00991694"/>
    <w:rsid w:val="00994A6E"/>
    <w:rsid w:val="009A1B3E"/>
    <w:rsid w:val="009A1CAF"/>
    <w:rsid w:val="009B1C94"/>
    <w:rsid w:val="009B3138"/>
    <w:rsid w:val="009B56E9"/>
    <w:rsid w:val="009B6564"/>
    <w:rsid w:val="009B682F"/>
    <w:rsid w:val="009B7022"/>
    <w:rsid w:val="009B7432"/>
    <w:rsid w:val="009B78ED"/>
    <w:rsid w:val="009C1982"/>
    <w:rsid w:val="009C21E6"/>
    <w:rsid w:val="009C239A"/>
    <w:rsid w:val="009C2461"/>
    <w:rsid w:val="009C6373"/>
    <w:rsid w:val="009C73FF"/>
    <w:rsid w:val="009D043E"/>
    <w:rsid w:val="009D0561"/>
    <w:rsid w:val="009D116C"/>
    <w:rsid w:val="009D1F59"/>
    <w:rsid w:val="009D5B95"/>
    <w:rsid w:val="009D6025"/>
    <w:rsid w:val="009D7D0E"/>
    <w:rsid w:val="009E0953"/>
    <w:rsid w:val="009E18F7"/>
    <w:rsid w:val="009E307B"/>
    <w:rsid w:val="009E4667"/>
    <w:rsid w:val="009E4C6C"/>
    <w:rsid w:val="009E6CB8"/>
    <w:rsid w:val="009E7A5E"/>
    <w:rsid w:val="009F3227"/>
    <w:rsid w:val="009F559F"/>
    <w:rsid w:val="009F79F4"/>
    <w:rsid w:val="00A02B1A"/>
    <w:rsid w:val="00A069A7"/>
    <w:rsid w:val="00A06A6C"/>
    <w:rsid w:val="00A100D6"/>
    <w:rsid w:val="00A101AA"/>
    <w:rsid w:val="00A1068C"/>
    <w:rsid w:val="00A11874"/>
    <w:rsid w:val="00A12A0C"/>
    <w:rsid w:val="00A14FE0"/>
    <w:rsid w:val="00A152EB"/>
    <w:rsid w:val="00A15AA8"/>
    <w:rsid w:val="00A15E90"/>
    <w:rsid w:val="00A160F9"/>
    <w:rsid w:val="00A16110"/>
    <w:rsid w:val="00A167FA"/>
    <w:rsid w:val="00A17A3C"/>
    <w:rsid w:val="00A17CD9"/>
    <w:rsid w:val="00A21C0B"/>
    <w:rsid w:val="00A24F4B"/>
    <w:rsid w:val="00A25760"/>
    <w:rsid w:val="00A25C1D"/>
    <w:rsid w:val="00A2631F"/>
    <w:rsid w:val="00A2756F"/>
    <w:rsid w:val="00A3017F"/>
    <w:rsid w:val="00A32237"/>
    <w:rsid w:val="00A32987"/>
    <w:rsid w:val="00A33427"/>
    <w:rsid w:val="00A34423"/>
    <w:rsid w:val="00A34D9A"/>
    <w:rsid w:val="00A34EEA"/>
    <w:rsid w:val="00A361A1"/>
    <w:rsid w:val="00A4024C"/>
    <w:rsid w:val="00A40B40"/>
    <w:rsid w:val="00A4115B"/>
    <w:rsid w:val="00A42468"/>
    <w:rsid w:val="00A440FA"/>
    <w:rsid w:val="00A471E0"/>
    <w:rsid w:val="00A5173C"/>
    <w:rsid w:val="00A519DD"/>
    <w:rsid w:val="00A51A1C"/>
    <w:rsid w:val="00A51DF7"/>
    <w:rsid w:val="00A54E61"/>
    <w:rsid w:val="00A56351"/>
    <w:rsid w:val="00A57051"/>
    <w:rsid w:val="00A57CAE"/>
    <w:rsid w:val="00A61300"/>
    <w:rsid w:val="00A618E6"/>
    <w:rsid w:val="00A65B63"/>
    <w:rsid w:val="00A661E0"/>
    <w:rsid w:val="00A664ED"/>
    <w:rsid w:val="00A66B02"/>
    <w:rsid w:val="00A67FEF"/>
    <w:rsid w:val="00A7119F"/>
    <w:rsid w:val="00A73876"/>
    <w:rsid w:val="00A74823"/>
    <w:rsid w:val="00A759A5"/>
    <w:rsid w:val="00A75D7F"/>
    <w:rsid w:val="00A7688A"/>
    <w:rsid w:val="00A76D03"/>
    <w:rsid w:val="00A76E86"/>
    <w:rsid w:val="00A81F6D"/>
    <w:rsid w:val="00A82A72"/>
    <w:rsid w:val="00A860C0"/>
    <w:rsid w:val="00A865DF"/>
    <w:rsid w:val="00A86E7F"/>
    <w:rsid w:val="00A86FAA"/>
    <w:rsid w:val="00A87120"/>
    <w:rsid w:val="00A87FA8"/>
    <w:rsid w:val="00A90AD3"/>
    <w:rsid w:val="00A910FD"/>
    <w:rsid w:val="00A9241A"/>
    <w:rsid w:val="00A92E10"/>
    <w:rsid w:val="00A92F70"/>
    <w:rsid w:val="00A93497"/>
    <w:rsid w:val="00A9366C"/>
    <w:rsid w:val="00A93BD9"/>
    <w:rsid w:val="00A93D6F"/>
    <w:rsid w:val="00A9417A"/>
    <w:rsid w:val="00A95547"/>
    <w:rsid w:val="00AA467C"/>
    <w:rsid w:val="00AA58BE"/>
    <w:rsid w:val="00AA7072"/>
    <w:rsid w:val="00AB437C"/>
    <w:rsid w:val="00AB4755"/>
    <w:rsid w:val="00AB69BB"/>
    <w:rsid w:val="00AC08D7"/>
    <w:rsid w:val="00AC4A6C"/>
    <w:rsid w:val="00AC5F93"/>
    <w:rsid w:val="00AD0AA1"/>
    <w:rsid w:val="00AD2626"/>
    <w:rsid w:val="00AD3BD8"/>
    <w:rsid w:val="00AD3EE5"/>
    <w:rsid w:val="00AD5CC7"/>
    <w:rsid w:val="00AD6332"/>
    <w:rsid w:val="00AD7C75"/>
    <w:rsid w:val="00AE0B64"/>
    <w:rsid w:val="00AE0C04"/>
    <w:rsid w:val="00AE0FBB"/>
    <w:rsid w:val="00AE1C38"/>
    <w:rsid w:val="00AE396A"/>
    <w:rsid w:val="00AE7CAC"/>
    <w:rsid w:val="00AF2870"/>
    <w:rsid w:val="00AF324C"/>
    <w:rsid w:val="00AF381D"/>
    <w:rsid w:val="00AF4461"/>
    <w:rsid w:val="00AF6CA0"/>
    <w:rsid w:val="00B017CF"/>
    <w:rsid w:val="00B01A7C"/>
    <w:rsid w:val="00B027AF"/>
    <w:rsid w:val="00B03E36"/>
    <w:rsid w:val="00B06C17"/>
    <w:rsid w:val="00B07DEB"/>
    <w:rsid w:val="00B103E8"/>
    <w:rsid w:val="00B1086C"/>
    <w:rsid w:val="00B1349E"/>
    <w:rsid w:val="00B15446"/>
    <w:rsid w:val="00B17460"/>
    <w:rsid w:val="00B178A4"/>
    <w:rsid w:val="00B22103"/>
    <w:rsid w:val="00B22392"/>
    <w:rsid w:val="00B22956"/>
    <w:rsid w:val="00B23272"/>
    <w:rsid w:val="00B239E7"/>
    <w:rsid w:val="00B23AD4"/>
    <w:rsid w:val="00B23CF7"/>
    <w:rsid w:val="00B2706B"/>
    <w:rsid w:val="00B30EA5"/>
    <w:rsid w:val="00B325CF"/>
    <w:rsid w:val="00B34D79"/>
    <w:rsid w:val="00B35574"/>
    <w:rsid w:val="00B37F2F"/>
    <w:rsid w:val="00B40C75"/>
    <w:rsid w:val="00B42F39"/>
    <w:rsid w:val="00B43183"/>
    <w:rsid w:val="00B44933"/>
    <w:rsid w:val="00B44DE3"/>
    <w:rsid w:val="00B46F9D"/>
    <w:rsid w:val="00B47BFC"/>
    <w:rsid w:val="00B47CD7"/>
    <w:rsid w:val="00B50F75"/>
    <w:rsid w:val="00B51802"/>
    <w:rsid w:val="00B51B93"/>
    <w:rsid w:val="00B52887"/>
    <w:rsid w:val="00B534AD"/>
    <w:rsid w:val="00B55A83"/>
    <w:rsid w:val="00B55B74"/>
    <w:rsid w:val="00B56003"/>
    <w:rsid w:val="00B57478"/>
    <w:rsid w:val="00B60A85"/>
    <w:rsid w:val="00B6161B"/>
    <w:rsid w:val="00B618FC"/>
    <w:rsid w:val="00B61A63"/>
    <w:rsid w:val="00B62CAF"/>
    <w:rsid w:val="00B633F2"/>
    <w:rsid w:val="00B635B6"/>
    <w:rsid w:val="00B63695"/>
    <w:rsid w:val="00B655A9"/>
    <w:rsid w:val="00B661F3"/>
    <w:rsid w:val="00B66D77"/>
    <w:rsid w:val="00B67B5F"/>
    <w:rsid w:val="00B67D58"/>
    <w:rsid w:val="00B7199F"/>
    <w:rsid w:val="00B71A4C"/>
    <w:rsid w:val="00B72F49"/>
    <w:rsid w:val="00B73CF1"/>
    <w:rsid w:val="00B7709D"/>
    <w:rsid w:val="00B77C86"/>
    <w:rsid w:val="00B77D82"/>
    <w:rsid w:val="00B77F7B"/>
    <w:rsid w:val="00B806F9"/>
    <w:rsid w:val="00B819F6"/>
    <w:rsid w:val="00B81C19"/>
    <w:rsid w:val="00B82DEA"/>
    <w:rsid w:val="00B83CFB"/>
    <w:rsid w:val="00B85828"/>
    <w:rsid w:val="00B85CAE"/>
    <w:rsid w:val="00B86BD7"/>
    <w:rsid w:val="00B86DDE"/>
    <w:rsid w:val="00B87376"/>
    <w:rsid w:val="00B914C2"/>
    <w:rsid w:val="00B9166A"/>
    <w:rsid w:val="00B91681"/>
    <w:rsid w:val="00B95617"/>
    <w:rsid w:val="00B95823"/>
    <w:rsid w:val="00B95A8A"/>
    <w:rsid w:val="00B965C0"/>
    <w:rsid w:val="00BA03A2"/>
    <w:rsid w:val="00BA0E87"/>
    <w:rsid w:val="00BA3344"/>
    <w:rsid w:val="00BA3B74"/>
    <w:rsid w:val="00BA56D7"/>
    <w:rsid w:val="00BA6339"/>
    <w:rsid w:val="00BA6545"/>
    <w:rsid w:val="00BB344C"/>
    <w:rsid w:val="00BB3942"/>
    <w:rsid w:val="00BB51C0"/>
    <w:rsid w:val="00BB6186"/>
    <w:rsid w:val="00BB6258"/>
    <w:rsid w:val="00BB65B1"/>
    <w:rsid w:val="00BB7294"/>
    <w:rsid w:val="00BC0E32"/>
    <w:rsid w:val="00BC27DF"/>
    <w:rsid w:val="00BC2D50"/>
    <w:rsid w:val="00BC3F05"/>
    <w:rsid w:val="00BC4CA2"/>
    <w:rsid w:val="00BC589D"/>
    <w:rsid w:val="00BC71D5"/>
    <w:rsid w:val="00BD2550"/>
    <w:rsid w:val="00BD2DEE"/>
    <w:rsid w:val="00BD3F41"/>
    <w:rsid w:val="00BD4C94"/>
    <w:rsid w:val="00BD5098"/>
    <w:rsid w:val="00BD68E5"/>
    <w:rsid w:val="00BD724A"/>
    <w:rsid w:val="00BE1246"/>
    <w:rsid w:val="00BE1BEE"/>
    <w:rsid w:val="00BE35CE"/>
    <w:rsid w:val="00BE5ECF"/>
    <w:rsid w:val="00BE6345"/>
    <w:rsid w:val="00BE6B48"/>
    <w:rsid w:val="00BE779B"/>
    <w:rsid w:val="00BE7DAF"/>
    <w:rsid w:val="00BF0C18"/>
    <w:rsid w:val="00BF17DA"/>
    <w:rsid w:val="00BF3376"/>
    <w:rsid w:val="00BF50F5"/>
    <w:rsid w:val="00BF54CE"/>
    <w:rsid w:val="00BF7F0F"/>
    <w:rsid w:val="00C0054F"/>
    <w:rsid w:val="00C009B3"/>
    <w:rsid w:val="00C01BEE"/>
    <w:rsid w:val="00C05F40"/>
    <w:rsid w:val="00C07551"/>
    <w:rsid w:val="00C10D98"/>
    <w:rsid w:val="00C1134F"/>
    <w:rsid w:val="00C126C1"/>
    <w:rsid w:val="00C13969"/>
    <w:rsid w:val="00C13A96"/>
    <w:rsid w:val="00C13F1E"/>
    <w:rsid w:val="00C14CF1"/>
    <w:rsid w:val="00C14F74"/>
    <w:rsid w:val="00C16405"/>
    <w:rsid w:val="00C16422"/>
    <w:rsid w:val="00C1668A"/>
    <w:rsid w:val="00C22375"/>
    <w:rsid w:val="00C2308B"/>
    <w:rsid w:val="00C26C6A"/>
    <w:rsid w:val="00C27660"/>
    <w:rsid w:val="00C3024D"/>
    <w:rsid w:val="00C31559"/>
    <w:rsid w:val="00C33943"/>
    <w:rsid w:val="00C33DA0"/>
    <w:rsid w:val="00C34974"/>
    <w:rsid w:val="00C352B7"/>
    <w:rsid w:val="00C35A20"/>
    <w:rsid w:val="00C36071"/>
    <w:rsid w:val="00C37DC0"/>
    <w:rsid w:val="00C4040B"/>
    <w:rsid w:val="00C46BF7"/>
    <w:rsid w:val="00C500A0"/>
    <w:rsid w:val="00C527DD"/>
    <w:rsid w:val="00C534D6"/>
    <w:rsid w:val="00C562BB"/>
    <w:rsid w:val="00C565C1"/>
    <w:rsid w:val="00C60740"/>
    <w:rsid w:val="00C60B1B"/>
    <w:rsid w:val="00C625EC"/>
    <w:rsid w:val="00C6271A"/>
    <w:rsid w:val="00C62C9A"/>
    <w:rsid w:val="00C62F92"/>
    <w:rsid w:val="00C64200"/>
    <w:rsid w:val="00C64E9F"/>
    <w:rsid w:val="00C6544A"/>
    <w:rsid w:val="00C6578A"/>
    <w:rsid w:val="00C65BA8"/>
    <w:rsid w:val="00C65C72"/>
    <w:rsid w:val="00C6677C"/>
    <w:rsid w:val="00C670E9"/>
    <w:rsid w:val="00C701EC"/>
    <w:rsid w:val="00C7176E"/>
    <w:rsid w:val="00C71D04"/>
    <w:rsid w:val="00C72161"/>
    <w:rsid w:val="00C75D4A"/>
    <w:rsid w:val="00C76308"/>
    <w:rsid w:val="00C807D2"/>
    <w:rsid w:val="00C80B07"/>
    <w:rsid w:val="00C827AB"/>
    <w:rsid w:val="00C83373"/>
    <w:rsid w:val="00C84AB1"/>
    <w:rsid w:val="00C85A64"/>
    <w:rsid w:val="00C85EFE"/>
    <w:rsid w:val="00C86D88"/>
    <w:rsid w:val="00C91485"/>
    <w:rsid w:val="00C91AAF"/>
    <w:rsid w:val="00C925C3"/>
    <w:rsid w:val="00C926AB"/>
    <w:rsid w:val="00C92BFF"/>
    <w:rsid w:val="00C93D73"/>
    <w:rsid w:val="00C94244"/>
    <w:rsid w:val="00C94E8A"/>
    <w:rsid w:val="00C96843"/>
    <w:rsid w:val="00CA0A91"/>
    <w:rsid w:val="00CA25DE"/>
    <w:rsid w:val="00CA405D"/>
    <w:rsid w:val="00CA7392"/>
    <w:rsid w:val="00CB1174"/>
    <w:rsid w:val="00CB16EA"/>
    <w:rsid w:val="00CB257E"/>
    <w:rsid w:val="00CB4641"/>
    <w:rsid w:val="00CB49F6"/>
    <w:rsid w:val="00CB5A34"/>
    <w:rsid w:val="00CB65D7"/>
    <w:rsid w:val="00CC1883"/>
    <w:rsid w:val="00CC2619"/>
    <w:rsid w:val="00CC3930"/>
    <w:rsid w:val="00CC40E4"/>
    <w:rsid w:val="00CC4B59"/>
    <w:rsid w:val="00CC6545"/>
    <w:rsid w:val="00CC7B01"/>
    <w:rsid w:val="00CD0225"/>
    <w:rsid w:val="00CD1441"/>
    <w:rsid w:val="00CD5B30"/>
    <w:rsid w:val="00CD5D4B"/>
    <w:rsid w:val="00CE19EC"/>
    <w:rsid w:val="00CE2F31"/>
    <w:rsid w:val="00CE3366"/>
    <w:rsid w:val="00CF0F9B"/>
    <w:rsid w:val="00CF1064"/>
    <w:rsid w:val="00CF25CF"/>
    <w:rsid w:val="00CF4B04"/>
    <w:rsid w:val="00CF5F3A"/>
    <w:rsid w:val="00CF6710"/>
    <w:rsid w:val="00CF697E"/>
    <w:rsid w:val="00D02A89"/>
    <w:rsid w:val="00D02C65"/>
    <w:rsid w:val="00D03495"/>
    <w:rsid w:val="00D03D91"/>
    <w:rsid w:val="00D049B0"/>
    <w:rsid w:val="00D04BE6"/>
    <w:rsid w:val="00D07BC5"/>
    <w:rsid w:val="00D1095C"/>
    <w:rsid w:val="00D13252"/>
    <w:rsid w:val="00D13972"/>
    <w:rsid w:val="00D149CD"/>
    <w:rsid w:val="00D163E4"/>
    <w:rsid w:val="00D2029D"/>
    <w:rsid w:val="00D204AB"/>
    <w:rsid w:val="00D217F0"/>
    <w:rsid w:val="00D21C1B"/>
    <w:rsid w:val="00D21C34"/>
    <w:rsid w:val="00D239E3"/>
    <w:rsid w:val="00D23F85"/>
    <w:rsid w:val="00D251ED"/>
    <w:rsid w:val="00D26635"/>
    <w:rsid w:val="00D26661"/>
    <w:rsid w:val="00D26E5B"/>
    <w:rsid w:val="00D273C5"/>
    <w:rsid w:val="00D2768A"/>
    <w:rsid w:val="00D2796B"/>
    <w:rsid w:val="00D27F5A"/>
    <w:rsid w:val="00D359FB"/>
    <w:rsid w:val="00D368F2"/>
    <w:rsid w:val="00D37456"/>
    <w:rsid w:val="00D4245A"/>
    <w:rsid w:val="00D42874"/>
    <w:rsid w:val="00D43B38"/>
    <w:rsid w:val="00D44984"/>
    <w:rsid w:val="00D4709C"/>
    <w:rsid w:val="00D47281"/>
    <w:rsid w:val="00D475D9"/>
    <w:rsid w:val="00D50C24"/>
    <w:rsid w:val="00D51FEC"/>
    <w:rsid w:val="00D52038"/>
    <w:rsid w:val="00D52308"/>
    <w:rsid w:val="00D530CE"/>
    <w:rsid w:val="00D53FF3"/>
    <w:rsid w:val="00D56786"/>
    <w:rsid w:val="00D574DC"/>
    <w:rsid w:val="00D60233"/>
    <w:rsid w:val="00D60CE7"/>
    <w:rsid w:val="00D622DA"/>
    <w:rsid w:val="00D634BE"/>
    <w:rsid w:val="00D6525C"/>
    <w:rsid w:val="00D6563E"/>
    <w:rsid w:val="00D66D33"/>
    <w:rsid w:val="00D672E0"/>
    <w:rsid w:val="00D676A4"/>
    <w:rsid w:val="00D72658"/>
    <w:rsid w:val="00D72AB8"/>
    <w:rsid w:val="00D73B48"/>
    <w:rsid w:val="00D740CB"/>
    <w:rsid w:val="00D74B09"/>
    <w:rsid w:val="00D7512F"/>
    <w:rsid w:val="00D76592"/>
    <w:rsid w:val="00D7683F"/>
    <w:rsid w:val="00D77428"/>
    <w:rsid w:val="00D77ED3"/>
    <w:rsid w:val="00D80CC0"/>
    <w:rsid w:val="00D82612"/>
    <w:rsid w:val="00D8320D"/>
    <w:rsid w:val="00D84CD4"/>
    <w:rsid w:val="00D85C92"/>
    <w:rsid w:val="00D87ED6"/>
    <w:rsid w:val="00D9060E"/>
    <w:rsid w:val="00D9131D"/>
    <w:rsid w:val="00D930F3"/>
    <w:rsid w:val="00D942E8"/>
    <w:rsid w:val="00D95353"/>
    <w:rsid w:val="00D954DC"/>
    <w:rsid w:val="00DA0105"/>
    <w:rsid w:val="00DA1B5B"/>
    <w:rsid w:val="00DA2A0D"/>
    <w:rsid w:val="00DA357B"/>
    <w:rsid w:val="00DA5E58"/>
    <w:rsid w:val="00DA6683"/>
    <w:rsid w:val="00DA6823"/>
    <w:rsid w:val="00DA7B3A"/>
    <w:rsid w:val="00DB4109"/>
    <w:rsid w:val="00DB7134"/>
    <w:rsid w:val="00DB73F5"/>
    <w:rsid w:val="00DB7D6F"/>
    <w:rsid w:val="00DC05D3"/>
    <w:rsid w:val="00DC0ACA"/>
    <w:rsid w:val="00DC2212"/>
    <w:rsid w:val="00DC2699"/>
    <w:rsid w:val="00DC2AE0"/>
    <w:rsid w:val="00DC2C34"/>
    <w:rsid w:val="00DC2E1F"/>
    <w:rsid w:val="00DC417B"/>
    <w:rsid w:val="00DC4CAC"/>
    <w:rsid w:val="00DC4ECD"/>
    <w:rsid w:val="00DC529E"/>
    <w:rsid w:val="00DC63B2"/>
    <w:rsid w:val="00DC765F"/>
    <w:rsid w:val="00DC7E71"/>
    <w:rsid w:val="00DD1823"/>
    <w:rsid w:val="00DD22B8"/>
    <w:rsid w:val="00DD3AA9"/>
    <w:rsid w:val="00DD4279"/>
    <w:rsid w:val="00DD4A80"/>
    <w:rsid w:val="00DD62EC"/>
    <w:rsid w:val="00DD678D"/>
    <w:rsid w:val="00DE0675"/>
    <w:rsid w:val="00DE189F"/>
    <w:rsid w:val="00DE2D89"/>
    <w:rsid w:val="00DE44AE"/>
    <w:rsid w:val="00DE498C"/>
    <w:rsid w:val="00DE49F1"/>
    <w:rsid w:val="00DE5F8C"/>
    <w:rsid w:val="00DE62EC"/>
    <w:rsid w:val="00DE650E"/>
    <w:rsid w:val="00DF3801"/>
    <w:rsid w:val="00DF3DE2"/>
    <w:rsid w:val="00DF462A"/>
    <w:rsid w:val="00DF6306"/>
    <w:rsid w:val="00DF7989"/>
    <w:rsid w:val="00DF799B"/>
    <w:rsid w:val="00DF7DE9"/>
    <w:rsid w:val="00E0183E"/>
    <w:rsid w:val="00E01EBA"/>
    <w:rsid w:val="00E01EF7"/>
    <w:rsid w:val="00E04A3D"/>
    <w:rsid w:val="00E0562F"/>
    <w:rsid w:val="00E05ABB"/>
    <w:rsid w:val="00E06915"/>
    <w:rsid w:val="00E13232"/>
    <w:rsid w:val="00E1577C"/>
    <w:rsid w:val="00E1647F"/>
    <w:rsid w:val="00E16599"/>
    <w:rsid w:val="00E17FA1"/>
    <w:rsid w:val="00E20103"/>
    <w:rsid w:val="00E20F28"/>
    <w:rsid w:val="00E214A8"/>
    <w:rsid w:val="00E2157E"/>
    <w:rsid w:val="00E22FB5"/>
    <w:rsid w:val="00E23E4B"/>
    <w:rsid w:val="00E27399"/>
    <w:rsid w:val="00E31433"/>
    <w:rsid w:val="00E321D7"/>
    <w:rsid w:val="00E327C9"/>
    <w:rsid w:val="00E33AE8"/>
    <w:rsid w:val="00E33D7C"/>
    <w:rsid w:val="00E3421C"/>
    <w:rsid w:val="00E3438B"/>
    <w:rsid w:val="00E351C2"/>
    <w:rsid w:val="00E354A3"/>
    <w:rsid w:val="00E355EF"/>
    <w:rsid w:val="00E37AF1"/>
    <w:rsid w:val="00E401DC"/>
    <w:rsid w:val="00E462D4"/>
    <w:rsid w:val="00E476A3"/>
    <w:rsid w:val="00E521B2"/>
    <w:rsid w:val="00E523BB"/>
    <w:rsid w:val="00E5264B"/>
    <w:rsid w:val="00E527CA"/>
    <w:rsid w:val="00E540CD"/>
    <w:rsid w:val="00E5472B"/>
    <w:rsid w:val="00E54E23"/>
    <w:rsid w:val="00E5582F"/>
    <w:rsid w:val="00E56CF2"/>
    <w:rsid w:val="00E578DA"/>
    <w:rsid w:val="00E60004"/>
    <w:rsid w:val="00E60FF3"/>
    <w:rsid w:val="00E6135E"/>
    <w:rsid w:val="00E61470"/>
    <w:rsid w:val="00E61AF2"/>
    <w:rsid w:val="00E63D2E"/>
    <w:rsid w:val="00E658EA"/>
    <w:rsid w:val="00E6680F"/>
    <w:rsid w:val="00E70518"/>
    <w:rsid w:val="00E74668"/>
    <w:rsid w:val="00E746BC"/>
    <w:rsid w:val="00E75270"/>
    <w:rsid w:val="00E76126"/>
    <w:rsid w:val="00E800EC"/>
    <w:rsid w:val="00E80A24"/>
    <w:rsid w:val="00E80FE9"/>
    <w:rsid w:val="00E834EA"/>
    <w:rsid w:val="00E83861"/>
    <w:rsid w:val="00E83F6B"/>
    <w:rsid w:val="00E84C92"/>
    <w:rsid w:val="00E85227"/>
    <w:rsid w:val="00E8649C"/>
    <w:rsid w:val="00E871A6"/>
    <w:rsid w:val="00E90B98"/>
    <w:rsid w:val="00E90C48"/>
    <w:rsid w:val="00E9783A"/>
    <w:rsid w:val="00EA01AB"/>
    <w:rsid w:val="00EA37E8"/>
    <w:rsid w:val="00EA38A0"/>
    <w:rsid w:val="00EA55E2"/>
    <w:rsid w:val="00EA593F"/>
    <w:rsid w:val="00EA6F29"/>
    <w:rsid w:val="00EB11A7"/>
    <w:rsid w:val="00EB43C3"/>
    <w:rsid w:val="00EB56E5"/>
    <w:rsid w:val="00EB6F18"/>
    <w:rsid w:val="00EC06A1"/>
    <w:rsid w:val="00EC3340"/>
    <w:rsid w:val="00EC39FF"/>
    <w:rsid w:val="00EC47EB"/>
    <w:rsid w:val="00EC6F38"/>
    <w:rsid w:val="00EC7327"/>
    <w:rsid w:val="00EC7DA6"/>
    <w:rsid w:val="00ED0055"/>
    <w:rsid w:val="00ED04EF"/>
    <w:rsid w:val="00ED197D"/>
    <w:rsid w:val="00ED1EB5"/>
    <w:rsid w:val="00ED1ED4"/>
    <w:rsid w:val="00ED257B"/>
    <w:rsid w:val="00ED278C"/>
    <w:rsid w:val="00ED40FD"/>
    <w:rsid w:val="00ED6680"/>
    <w:rsid w:val="00ED7079"/>
    <w:rsid w:val="00ED7835"/>
    <w:rsid w:val="00EE01D5"/>
    <w:rsid w:val="00EE3B6E"/>
    <w:rsid w:val="00EE4461"/>
    <w:rsid w:val="00EE61B0"/>
    <w:rsid w:val="00EE66A6"/>
    <w:rsid w:val="00EE685A"/>
    <w:rsid w:val="00EE7886"/>
    <w:rsid w:val="00EF170C"/>
    <w:rsid w:val="00EF1764"/>
    <w:rsid w:val="00EF58B8"/>
    <w:rsid w:val="00EF600F"/>
    <w:rsid w:val="00F000F9"/>
    <w:rsid w:val="00F016A4"/>
    <w:rsid w:val="00F03161"/>
    <w:rsid w:val="00F03F3C"/>
    <w:rsid w:val="00F053B5"/>
    <w:rsid w:val="00F05F8E"/>
    <w:rsid w:val="00F0773F"/>
    <w:rsid w:val="00F07981"/>
    <w:rsid w:val="00F11258"/>
    <w:rsid w:val="00F11C96"/>
    <w:rsid w:val="00F12000"/>
    <w:rsid w:val="00F12B9B"/>
    <w:rsid w:val="00F12D59"/>
    <w:rsid w:val="00F14294"/>
    <w:rsid w:val="00F15BFF"/>
    <w:rsid w:val="00F16168"/>
    <w:rsid w:val="00F16CA2"/>
    <w:rsid w:val="00F178E1"/>
    <w:rsid w:val="00F21FFE"/>
    <w:rsid w:val="00F22538"/>
    <w:rsid w:val="00F24606"/>
    <w:rsid w:val="00F24957"/>
    <w:rsid w:val="00F24C46"/>
    <w:rsid w:val="00F25D15"/>
    <w:rsid w:val="00F30ACC"/>
    <w:rsid w:val="00F34E54"/>
    <w:rsid w:val="00F353DE"/>
    <w:rsid w:val="00F3689E"/>
    <w:rsid w:val="00F36B64"/>
    <w:rsid w:val="00F3710F"/>
    <w:rsid w:val="00F37255"/>
    <w:rsid w:val="00F40235"/>
    <w:rsid w:val="00F41452"/>
    <w:rsid w:val="00F4257B"/>
    <w:rsid w:val="00F4445B"/>
    <w:rsid w:val="00F44475"/>
    <w:rsid w:val="00F470E5"/>
    <w:rsid w:val="00F47530"/>
    <w:rsid w:val="00F50D07"/>
    <w:rsid w:val="00F51AB5"/>
    <w:rsid w:val="00F52E85"/>
    <w:rsid w:val="00F53102"/>
    <w:rsid w:val="00F53227"/>
    <w:rsid w:val="00F56468"/>
    <w:rsid w:val="00F571AE"/>
    <w:rsid w:val="00F5786F"/>
    <w:rsid w:val="00F6087F"/>
    <w:rsid w:val="00F62924"/>
    <w:rsid w:val="00F62E06"/>
    <w:rsid w:val="00F6348C"/>
    <w:rsid w:val="00F63843"/>
    <w:rsid w:val="00F648C3"/>
    <w:rsid w:val="00F66ADE"/>
    <w:rsid w:val="00F66D5B"/>
    <w:rsid w:val="00F66EE6"/>
    <w:rsid w:val="00F676F0"/>
    <w:rsid w:val="00F70A08"/>
    <w:rsid w:val="00F7134D"/>
    <w:rsid w:val="00F71943"/>
    <w:rsid w:val="00F73161"/>
    <w:rsid w:val="00F733B5"/>
    <w:rsid w:val="00F73A90"/>
    <w:rsid w:val="00F751B5"/>
    <w:rsid w:val="00F75566"/>
    <w:rsid w:val="00F77584"/>
    <w:rsid w:val="00F80F8D"/>
    <w:rsid w:val="00F8246C"/>
    <w:rsid w:val="00F828B7"/>
    <w:rsid w:val="00F831AA"/>
    <w:rsid w:val="00F84FCE"/>
    <w:rsid w:val="00F85E3D"/>
    <w:rsid w:val="00F87CF0"/>
    <w:rsid w:val="00F90441"/>
    <w:rsid w:val="00F9151D"/>
    <w:rsid w:val="00F91870"/>
    <w:rsid w:val="00F97077"/>
    <w:rsid w:val="00FA0630"/>
    <w:rsid w:val="00FA0B9A"/>
    <w:rsid w:val="00FA1BA6"/>
    <w:rsid w:val="00FA4E1E"/>
    <w:rsid w:val="00FA5996"/>
    <w:rsid w:val="00FB0BF3"/>
    <w:rsid w:val="00FB0D8A"/>
    <w:rsid w:val="00FB1A6B"/>
    <w:rsid w:val="00FB3817"/>
    <w:rsid w:val="00FB5381"/>
    <w:rsid w:val="00FB7FB7"/>
    <w:rsid w:val="00FC0C49"/>
    <w:rsid w:val="00FC100A"/>
    <w:rsid w:val="00FC1E19"/>
    <w:rsid w:val="00FC627E"/>
    <w:rsid w:val="00FC6FDD"/>
    <w:rsid w:val="00FC7E8C"/>
    <w:rsid w:val="00FD0B84"/>
    <w:rsid w:val="00FD2C59"/>
    <w:rsid w:val="00FD45AB"/>
    <w:rsid w:val="00FD4C2F"/>
    <w:rsid w:val="00FD5019"/>
    <w:rsid w:val="00FD5924"/>
    <w:rsid w:val="00FE20D5"/>
    <w:rsid w:val="00FE5177"/>
    <w:rsid w:val="00FE77B3"/>
    <w:rsid w:val="00FF05B3"/>
    <w:rsid w:val="00FF24D6"/>
    <w:rsid w:val="00FF314F"/>
    <w:rsid w:val="00FF3CB2"/>
    <w:rsid w:val="00FF4AC4"/>
    <w:rsid w:val="00FF5B99"/>
    <w:rsid w:val="00FF6A8E"/>
    <w:rsid w:val="00FF6CF5"/>
    <w:rsid w:val="00FF70A9"/>
    <w:rsid w:val="00FF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93CEB"/>
  <w15:docId w15:val="{4AA4E9DF-8248-4C82-9A3E-4B490EA1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240"/>
      <w:ind w:left="289" w:right="289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  <w:spacing w:before="200" w:after="60"/>
      <w:ind w:right="43"/>
      <w:jc w:val="center"/>
    </w:pPr>
    <w:rPr>
      <w:sz w:val="18"/>
    </w:rPr>
  </w:style>
  <w:style w:type="paragraph" w:customStyle="1" w:styleId="URL">
    <w:name w:val="URL"/>
    <w:basedOn w:val="Normal"/>
    <w:rPr>
      <w:rFonts w:ascii="Courier" w:hAnsi="Courier"/>
      <w:lang w:val="en-GB"/>
    </w:rPr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paragraph" w:styleId="MacroText">
    <w:name w:val="macro"/>
    <w:basedOn w:val="Normal"/>
    <w:semiHidden/>
    <w:pPr>
      <w:spacing w:after="120"/>
      <w:ind w:right="45"/>
    </w:pPr>
    <w:rPr>
      <w:rFonts w:ascii="Courier New" w:hAnsi="Courier New"/>
      <w:sz w:val="18"/>
    </w:rPr>
  </w:style>
  <w:style w:type="character" w:customStyle="1" w:styleId="Superscript">
    <w:name w:val="Superscript"/>
    <w:rPr>
      <w:vertAlign w:val="superscript"/>
    </w:rPr>
  </w:style>
  <w:style w:type="paragraph" w:customStyle="1" w:styleId="Author">
    <w:name w:val="Author"/>
    <w:basedOn w:val="Normal"/>
    <w:next w:val="Normal"/>
    <w:pPr>
      <w:spacing w:before="220" w:after="220"/>
      <w:jc w:val="center"/>
    </w:pPr>
    <w:rPr>
      <w:i/>
      <w:sz w:val="24"/>
    </w:rPr>
  </w:style>
  <w:style w:type="paragraph" w:customStyle="1" w:styleId="HeadingBase">
    <w:name w:val="Heading Base"/>
    <w:basedOn w:val="Normal"/>
    <w:next w:val="Normal"/>
    <w:pPr>
      <w:keepNext/>
      <w:keepLines/>
      <w:spacing w:before="240" w:after="120"/>
    </w:pPr>
    <w:rPr>
      <w:rFonts w:ascii="Arial" w:hAnsi="Arial"/>
      <w:b/>
      <w:kern w:val="28"/>
      <w:sz w:val="36"/>
    </w:rPr>
  </w:style>
  <w:style w:type="paragraph" w:styleId="BodyTextIndent">
    <w:name w:val="Body Text Indent"/>
    <w:basedOn w:val="Normal"/>
    <w:pPr>
      <w:numPr>
        <w:numId w:val="4"/>
      </w:numPr>
      <w:spacing w:after="120"/>
      <w:ind w:left="362" w:right="45" w:hanging="181"/>
    </w:pPr>
    <w:rPr>
      <w:sz w:val="18"/>
    </w:rPr>
  </w:style>
  <w:style w:type="paragraph" w:customStyle="1" w:styleId="BodyTextKeep">
    <w:name w:val="Body Text Keep"/>
    <w:basedOn w:val="Normal"/>
    <w:pPr>
      <w:keepNext/>
      <w:ind w:right="45"/>
    </w:pPr>
    <w:rPr>
      <w:sz w:val="18"/>
    </w:rPr>
  </w:style>
  <w:style w:type="character" w:styleId="Emphasis">
    <w:name w:val="Emphasis"/>
    <w:qFormat/>
    <w:rPr>
      <w:i/>
    </w:rPr>
  </w:style>
  <w:style w:type="paragraph" w:customStyle="1" w:styleId="Address">
    <w:name w:val="Address"/>
    <w:basedOn w:val="Normal"/>
    <w:pPr>
      <w:keepLines/>
      <w:ind w:right="43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Reference">
    <w:name w:val="Reference"/>
    <w:basedOn w:val="Normal"/>
    <w:pPr>
      <w:numPr>
        <w:numId w:val="2"/>
      </w:numPr>
    </w:pPr>
    <w:rPr>
      <w:sz w:val="18"/>
    </w:rPr>
  </w:style>
  <w:style w:type="paragraph" w:customStyle="1" w:styleId="Equation">
    <w:name w:val="Equation"/>
    <w:basedOn w:val="Normal"/>
    <w:pPr>
      <w:tabs>
        <w:tab w:val="left" w:pos="567"/>
        <w:tab w:val="right" w:pos="4678"/>
      </w:tabs>
      <w:spacing w:before="120" w:after="120"/>
      <w:jc w:val="left"/>
    </w:pPr>
    <w:rPr>
      <w:sz w:val="18"/>
    </w:rPr>
  </w:style>
  <w:style w:type="paragraph" w:customStyle="1" w:styleId="Title1">
    <w:name w:val="Title1"/>
    <w:basedOn w:val="Normal"/>
    <w:next w:val="Author"/>
    <w:pPr>
      <w:spacing w:before="100"/>
      <w:ind w:left="1134" w:right="720"/>
      <w:jc w:val="center"/>
    </w:pPr>
    <w:rPr>
      <w:b/>
      <w:sz w:val="28"/>
    </w:rPr>
  </w:style>
  <w:style w:type="paragraph" w:customStyle="1" w:styleId="Item">
    <w:name w:val="Item"/>
    <w:basedOn w:val="Normal"/>
    <w:pPr>
      <w:ind w:left="360" w:right="288" w:hanging="360"/>
    </w:pPr>
    <w:rPr>
      <w:sz w:val="18"/>
    </w:rPr>
  </w:style>
  <w:style w:type="paragraph" w:customStyle="1" w:styleId="Abstract">
    <w:name w:val="Abstract"/>
    <w:basedOn w:val="Normal"/>
    <w:next w:val="Normal"/>
    <w:pPr>
      <w:ind w:right="45"/>
    </w:pPr>
    <w:rPr>
      <w:sz w:val="18"/>
    </w:rPr>
  </w:style>
  <w:style w:type="paragraph" w:customStyle="1" w:styleId="NumItem">
    <w:name w:val="NumItem"/>
    <w:basedOn w:val="Normal"/>
    <w:pPr>
      <w:numPr>
        <w:numId w:val="3"/>
      </w:numPr>
      <w:ind w:right="288"/>
    </w:pPr>
    <w:rPr>
      <w:sz w:val="18"/>
    </w:rPr>
  </w:style>
  <w:style w:type="paragraph" w:customStyle="1" w:styleId="Affiliation">
    <w:name w:val="Affiliation"/>
    <w:basedOn w:val="Normal"/>
    <w:pPr>
      <w:jc w:val="center"/>
    </w:pPr>
    <w:rPr>
      <w:sz w:val="24"/>
    </w:rPr>
  </w:style>
  <w:style w:type="paragraph" w:customStyle="1" w:styleId="AbstractHeading">
    <w:name w:val="AbstractHeading"/>
    <w:basedOn w:val="Abstract"/>
    <w:pPr>
      <w:spacing w:before="80" w:after="120"/>
      <w:jc w:val="center"/>
    </w:pPr>
    <w:rPr>
      <w:b/>
      <w:sz w:val="22"/>
    </w:rPr>
  </w:style>
  <w:style w:type="paragraph" w:customStyle="1" w:styleId="BodyTextNext">
    <w:name w:val="Body Text Next"/>
    <w:basedOn w:val="Normal"/>
    <w:pPr>
      <w:ind w:right="45" w:firstLine="284"/>
    </w:pPr>
    <w:rPr>
      <w:sz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ablecaption">
    <w:name w:val="Table caption"/>
    <w:basedOn w:val="Caption"/>
    <w:pPr>
      <w:spacing w:before="220" w:after="180"/>
      <w:jc w:val="center"/>
    </w:pPr>
    <w:rPr>
      <w:i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rsid w:val="00FA5996"/>
    <w:rPr>
      <w:lang w:val="en-US" w:eastAsia="en-US"/>
    </w:rPr>
  </w:style>
  <w:style w:type="paragraph" w:customStyle="1" w:styleId="Figurecaption">
    <w:name w:val="Figure caption"/>
    <w:basedOn w:val="Tablecaption"/>
    <w:rPr>
      <w:i/>
    </w:rPr>
  </w:style>
  <w:style w:type="paragraph" w:styleId="ListParagraph">
    <w:name w:val="List Paragraph"/>
    <w:basedOn w:val="Normal"/>
    <w:uiPriority w:val="34"/>
    <w:qFormat/>
    <w:rsid w:val="007E28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72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semiHidden/>
    <w:rsid w:val="005429D2"/>
    <w:rPr>
      <w:lang w:val="en-US" w:eastAsia="en-US"/>
    </w:rPr>
  </w:style>
  <w:style w:type="table" w:styleId="TableGrid">
    <w:name w:val="Table Grid"/>
    <w:basedOn w:val="TableNormal"/>
    <w:rsid w:val="007C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B656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B6564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9B656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B65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564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1048CE"/>
    <w:pPr>
      <w:spacing w:before="100" w:beforeAutospacing="1" w:after="100" w:afterAutospacing="1"/>
      <w:jc w:val="left"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58DD"/>
    <w:rPr>
      <w:color w:val="808080"/>
    </w:rPr>
  </w:style>
  <w:style w:type="paragraph" w:styleId="NoSpacing">
    <w:name w:val="No Spacing"/>
    <w:uiPriority w:val="1"/>
    <w:qFormat/>
    <w:rsid w:val="009316E6"/>
    <w:pPr>
      <w:jc w:val="both"/>
    </w:pPr>
    <w:rPr>
      <w:lang w:val="en-US" w:eastAsia="en-US"/>
    </w:rPr>
  </w:style>
  <w:style w:type="paragraph" w:customStyle="1" w:styleId="papertitle">
    <w:name w:val="paper title"/>
    <w:rsid w:val="00880103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7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wmf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4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wmf"/><Relationship Id="rId20" Type="http://schemas.openxmlformats.org/officeDocument/2006/relationships/image" Target="media/image1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wmf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6.wmf"/><Relationship Id="rId22" Type="http://schemas.openxmlformats.org/officeDocument/2006/relationships/image" Target="media/image1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8C03C-01B0-4510-9503-0AB99767E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6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 Template</vt:lpstr>
    </vt:vector>
  </TitlesOfParts>
  <Company/>
  <LinksUpToDate>false</LinksUpToDate>
  <CharactersWithSpaces>164</CharactersWithSpaces>
  <SharedDoc>false</SharedDoc>
  <HLinks>
    <vt:vector size="6" baseType="variant">
      <vt:variant>
        <vt:i4>7929971</vt:i4>
      </vt:variant>
      <vt:variant>
        <vt:i4>6212</vt:i4>
      </vt:variant>
      <vt:variant>
        <vt:i4>1028</vt:i4>
      </vt:variant>
      <vt:variant>
        <vt:i4>1</vt:i4>
      </vt:variant>
      <vt:variant>
        <vt:lpwstr>figur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 Template</dc:title>
  <dc:subject/>
  <dc:creator>Waleed Abdulla</dc:creator>
  <cp:keywords/>
  <dc:description/>
  <cp:lastModifiedBy>Muhammad Nadeem</cp:lastModifiedBy>
  <cp:revision>7</cp:revision>
  <cp:lastPrinted>2020-04-10T19:38:00Z</cp:lastPrinted>
  <dcterms:created xsi:type="dcterms:W3CDTF">2020-06-21T07:02:00Z</dcterms:created>
  <dcterms:modified xsi:type="dcterms:W3CDTF">2020-06-21T07:25:00Z</dcterms:modified>
</cp:coreProperties>
</file>